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70E3129B" w:rsidR="00B26EEA" w:rsidRPr="00C25CD0" w:rsidRDefault="00B26EEA" w:rsidP="007F6C87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9C5A0E" w:rsidRPr="009C5A0E">
              <w:rPr>
                <w:rFonts w:ascii="標楷體" w:eastAsia="標楷體" w:hAnsi="標楷體" w:hint="eastAsia"/>
              </w:rPr>
              <w:t>五四運動</w:t>
            </w:r>
            <w:r w:rsidRPr="00C25CD0">
              <w:rPr>
                <w:rFonts w:hint="eastAsia"/>
              </w:rPr>
              <w:t>》(第</w:t>
            </w:r>
            <w:r w:rsidR="00C25CD0" w:rsidRPr="00C25CD0">
              <w:rPr>
                <w:rFonts w:hint="eastAsia"/>
              </w:rPr>
              <w:t>1</w:t>
            </w:r>
            <w:r w:rsidR="009C5A0E">
              <w:rPr>
                <w:rFonts w:hint="eastAsia"/>
              </w:rPr>
              <w:t>8</w:t>
            </w:r>
            <w:r w:rsidRPr="00C25CD0">
              <w:rPr>
                <w:rFonts w:hint="eastAsia"/>
              </w:rPr>
              <w:t>集)，</w:t>
            </w:r>
            <w:r w:rsidR="007F6C87">
              <w:rPr>
                <w:rFonts w:hint="eastAsia"/>
              </w:rPr>
              <w:t>完成以下題目</w:t>
            </w:r>
            <w:r w:rsidRPr="00C25CD0">
              <w:rPr>
                <w:rFonts w:hint="eastAsia"/>
              </w:rPr>
              <w:t>。</w:t>
            </w:r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</w:tbl>
    <w:p w14:paraId="4DA605A2" w14:textId="78BB393A" w:rsidR="0007021A" w:rsidRDefault="00705654" w:rsidP="002043A9">
      <w:pPr>
        <w:pStyle w:val="00"/>
        <w:numPr>
          <w:ilvl w:val="0"/>
          <w:numId w:val="8"/>
        </w:numPr>
      </w:pPr>
      <w:r>
        <w:rPr>
          <w:rFonts w:ascii="PMingLiU" w:eastAsia="PMingLiU" w:hAnsi="PMingLiU" w:cs="PMingLiU"/>
          <w:kern w:val="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900344" wp14:editId="0EF60CC6">
                <wp:simplePos x="0" y="0"/>
                <wp:positionH relativeFrom="column">
                  <wp:posOffset>2538730</wp:posOffset>
                </wp:positionH>
                <wp:positionV relativeFrom="paragraph">
                  <wp:posOffset>-1713230</wp:posOffset>
                </wp:positionV>
                <wp:extent cx="982980" cy="448310"/>
                <wp:effectExtent l="0" t="0" r="7620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44831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DA1748" w14:textId="77777777" w:rsidR="00FB0E6A" w:rsidRPr="00282518" w:rsidRDefault="00FB0E6A" w:rsidP="00705654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82518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900344" id="矩形: 圓角 30" o:spid="_x0000_s1026" style="position:absolute;left:0;text-align:left;margin-left:199.9pt;margin-top:-134.9pt;width:77.4pt;height:35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" fillcolor="red" stroked="f" strokeweight="1pt">
                <v:stroke joinstyle="miter"/>
                <v:textbox>
                  <w:txbxContent>
                    <w:p w14:paraId="09DA1748" w14:textId="77777777" w:rsidR="00FB0E6A" w:rsidRPr="00282518" w:rsidRDefault="00FB0E6A" w:rsidP="00705654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282518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7F6C87">
        <w:rPr>
          <w:rFonts w:hint="eastAsia"/>
        </w:rPr>
        <w:t>根據五四</w:t>
      </w:r>
      <w:r w:rsidR="00787928">
        <w:rPr>
          <w:rFonts w:hint="eastAsia"/>
        </w:rPr>
        <w:t>運動的資料，完成以下圖表。</w:t>
      </w:r>
    </w:p>
    <w:p w14:paraId="65EB0114" w14:textId="6FC8E1F4" w:rsidR="008E55E2" w:rsidRDefault="00D4273A" w:rsidP="002043A9">
      <w:pPr>
        <w:pStyle w:val="00"/>
      </w:pPr>
      <w: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2B86043F" wp14:editId="47E01A99">
                <wp:simplePos x="0" y="0"/>
                <wp:positionH relativeFrom="margin">
                  <wp:posOffset>1863061</wp:posOffset>
                </wp:positionH>
                <wp:positionV relativeFrom="paragraph">
                  <wp:posOffset>93345</wp:posOffset>
                </wp:positionV>
                <wp:extent cx="1913860" cy="712381"/>
                <wp:effectExtent l="0" t="0" r="10795" b="12065"/>
                <wp:wrapNone/>
                <wp:docPr id="2" name="橢圓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3860" cy="712381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C62B88" w14:textId="4A6AAD87" w:rsidR="00FB0E6A" w:rsidRPr="00D4273A" w:rsidRDefault="00FB0E6A" w:rsidP="00D4273A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sz w:val="40"/>
                                <w:szCs w:val="40"/>
                              </w:rPr>
                            </w:pPr>
                            <w:r w:rsidRPr="00D4273A">
                              <w:rPr>
                                <w:rFonts w:ascii="微軟正黑體" w:eastAsia="微軟正黑體" w:hAnsi="微軟正黑體" w:hint="eastAsia"/>
                                <w:sz w:val="40"/>
                                <w:szCs w:val="40"/>
                              </w:rPr>
                              <w:t>五</w:t>
                            </w:r>
                            <w:r w:rsidRPr="00D4273A">
                              <w:rPr>
                                <w:rFonts w:ascii="微軟正黑體" w:eastAsia="微軟正黑體" w:hAnsi="微軟正黑體"/>
                                <w:sz w:val="40"/>
                                <w:szCs w:val="40"/>
                              </w:rPr>
                              <w:t>四</w:t>
                            </w:r>
                            <w:r w:rsidRPr="00D4273A">
                              <w:rPr>
                                <w:rFonts w:ascii="微軟正黑體" w:eastAsia="微軟正黑體" w:hAnsi="微軟正黑體" w:hint="eastAsia"/>
                                <w:sz w:val="40"/>
                                <w:szCs w:val="40"/>
                              </w:rPr>
                              <w:t>運</w:t>
                            </w:r>
                            <w:r w:rsidRPr="00D4273A">
                              <w:rPr>
                                <w:rFonts w:ascii="微軟正黑體" w:eastAsia="微軟正黑體" w:hAnsi="微軟正黑體"/>
                                <w:sz w:val="40"/>
                                <w:szCs w:val="40"/>
                              </w:rPr>
                              <w:t>動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B86043F" id="橢圓 2" o:spid="_x0000_s1027" style="position:absolute;margin-left:146.7pt;margin-top:7.35pt;width:150.7pt;height:56.1pt;z-index:25165825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" fillcolor="#4472c4 [3204]" strokecolor="#1f3763 [1604]" strokeweight="1pt">
                <v:stroke joinstyle="miter"/>
                <v:textbox>
                  <w:txbxContent>
                    <w:p w14:paraId="03C62B88" w14:textId="4A6AAD87" w:rsidR="00FB0E6A" w:rsidRPr="00D4273A" w:rsidRDefault="00FB0E6A" w:rsidP="00D4273A">
                      <w:pPr>
                        <w:jc w:val="center"/>
                        <w:rPr>
                          <w:rFonts w:ascii="微軟正黑體" w:eastAsia="微軟正黑體" w:hAnsi="微軟正黑體"/>
                          <w:sz w:val="40"/>
                          <w:szCs w:val="40"/>
                        </w:rPr>
                      </w:pPr>
                      <w:r w:rsidRPr="00D4273A">
                        <w:rPr>
                          <w:rFonts w:ascii="微軟正黑體" w:eastAsia="微軟正黑體" w:hAnsi="微軟正黑體" w:hint="eastAsia"/>
                          <w:sz w:val="40"/>
                          <w:szCs w:val="40"/>
                        </w:rPr>
                        <w:t>五</w:t>
                      </w:r>
                      <w:r w:rsidRPr="00D4273A">
                        <w:rPr>
                          <w:rFonts w:ascii="微軟正黑體" w:eastAsia="微軟正黑體" w:hAnsi="微軟正黑體"/>
                          <w:sz w:val="40"/>
                          <w:szCs w:val="40"/>
                        </w:rPr>
                        <w:t>四</w:t>
                      </w:r>
                      <w:r w:rsidRPr="00D4273A">
                        <w:rPr>
                          <w:rFonts w:ascii="微軟正黑體" w:eastAsia="微軟正黑體" w:hAnsi="微軟正黑體" w:hint="eastAsia"/>
                          <w:sz w:val="40"/>
                          <w:szCs w:val="40"/>
                        </w:rPr>
                        <w:t>運</w:t>
                      </w:r>
                      <w:r w:rsidRPr="00D4273A">
                        <w:rPr>
                          <w:rFonts w:ascii="微軟正黑體" w:eastAsia="微軟正黑體" w:hAnsi="微軟正黑體"/>
                          <w:sz w:val="40"/>
                          <w:szCs w:val="40"/>
                        </w:rPr>
                        <w:t>動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43C4A0F8" w14:textId="508E0956" w:rsidR="00787928" w:rsidRDefault="00E86ABF" w:rsidP="002043A9">
      <w:pPr>
        <w:pStyle w:val="00"/>
      </w:pPr>
      <w: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2E6EFD0" wp14:editId="573C6738">
                <wp:simplePos x="0" y="0"/>
                <wp:positionH relativeFrom="column">
                  <wp:posOffset>3842385</wp:posOffset>
                </wp:positionH>
                <wp:positionV relativeFrom="paragraph">
                  <wp:posOffset>12065</wp:posOffset>
                </wp:positionV>
                <wp:extent cx="1752600" cy="830580"/>
                <wp:effectExtent l="0" t="0" r="19050" b="26670"/>
                <wp:wrapNone/>
                <wp:docPr id="6" name="圓角矩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0" cy="830580"/>
                        </a:xfrm>
                        <a:prstGeom prst="roundRect">
                          <a:avLst>
                            <a:gd name="adj" fmla="val 12188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9342F4" w14:textId="77777777" w:rsidR="00FB0E6A" w:rsidRDefault="00FB0E6A" w:rsidP="00E86ABF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</w:rPr>
                            </w:pPr>
                            <w:r w:rsidRPr="00D4273A">
                              <w:rPr>
                                <w:rFonts w:ascii="標楷體" w:eastAsia="標楷體" w:hAnsi="標楷體" w:hint="eastAsia"/>
                                <w:b/>
                              </w:rPr>
                              <w:t>在哪個</w:t>
                            </w:r>
                            <w:r w:rsidRPr="00D4273A">
                              <w:rPr>
                                <w:rFonts w:ascii="標楷體" w:eastAsia="標楷體" w:hAnsi="標楷體"/>
                                <w:b/>
                              </w:rPr>
                              <w:t>地方發生？</w:t>
                            </w:r>
                          </w:p>
                          <w:p w14:paraId="47C725EC" w14:textId="728E1A48" w:rsidR="00FB0E6A" w:rsidRPr="00C24C3E" w:rsidRDefault="00FB0E6A" w:rsidP="00E86ABF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26"/>
                                <w:szCs w:val="26"/>
                              </w:rPr>
                            </w:pPr>
                            <w:r w:rsidRPr="00C24C3E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北京</w:t>
                            </w:r>
                          </w:p>
                          <w:p w14:paraId="3E06B563" w14:textId="77777777" w:rsidR="00FB0E6A" w:rsidRPr="00D4273A" w:rsidRDefault="00FB0E6A" w:rsidP="00D4273A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22696AF6" w14:textId="77777777" w:rsidR="00FB0E6A" w:rsidRPr="00D4273A" w:rsidRDefault="00FB0E6A" w:rsidP="00D4273A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2E6EFD0" id="圓角矩形 6" o:spid="_x0000_s1028" style="position:absolute;margin-left:302.55pt;margin-top:.95pt;width:138pt;height:65.4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79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" fillcolor="white [3201]" strokecolor="#4472c4 [3204]" strokeweight="1pt">
                <v:stroke joinstyle="miter"/>
                <v:textbox>
                  <w:txbxContent>
                    <w:p w14:paraId="509342F4" w14:textId="77777777" w:rsidR="00FB0E6A" w:rsidRDefault="00FB0E6A" w:rsidP="00E86ABF">
                      <w:pPr>
                        <w:jc w:val="center"/>
                        <w:rPr>
                          <w:rFonts w:ascii="標楷體" w:eastAsia="標楷體" w:hAnsi="標楷體"/>
                          <w:b/>
                        </w:rPr>
                      </w:pPr>
                      <w:r w:rsidRPr="00D4273A">
                        <w:rPr>
                          <w:rFonts w:ascii="標楷體" w:eastAsia="標楷體" w:hAnsi="標楷體" w:hint="eastAsia"/>
                          <w:b/>
                        </w:rPr>
                        <w:t>在哪個</w:t>
                      </w:r>
                      <w:r w:rsidRPr="00D4273A">
                        <w:rPr>
                          <w:rFonts w:ascii="標楷體" w:eastAsia="標楷體" w:hAnsi="標楷體"/>
                          <w:b/>
                        </w:rPr>
                        <w:t>地方發生？</w:t>
                      </w:r>
                    </w:p>
                    <w:p w14:paraId="47C725EC" w14:textId="728E1A48" w:rsidR="00FB0E6A" w:rsidRPr="00C24C3E" w:rsidRDefault="00FB0E6A" w:rsidP="00E86ABF">
                      <w:pPr>
                        <w:jc w:val="center"/>
                        <w:rPr>
                          <w:rFonts w:ascii="標楷體" w:eastAsia="標楷體" w:hAnsi="標楷體"/>
                          <w:b/>
                          <w:sz w:val="26"/>
                          <w:szCs w:val="26"/>
                        </w:rPr>
                      </w:pPr>
                      <w:r w:rsidRPr="00C24C3E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北京</w:t>
                      </w:r>
                    </w:p>
                    <w:p w14:paraId="3E06B563" w14:textId="77777777" w:rsidR="00FB0E6A" w:rsidRPr="00D4273A" w:rsidRDefault="00FB0E6A" w:rsidP="00D4273A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</w:p>
                    <w:p w14:paraId="22696AF6" w14:textId="77777777" w:rsidR="00FB0E6A" w:rsidRPr="00D4273A" w:rsidRDefault="00FB0E6A" w:rsidP="00D4273A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4C217B"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00B2B57E" wp14:editId="0463C8B3">
                <wp:simplePos x="0" y="0"/>
                <wp:positionH relativeFrom="column">
                  <wp:posOffset>1639954</wp:posOffset>
                </wp:positionH>
                <wp:positionV relativeFrom="paragraph">
                  <wp:posOffset>328827</wp:posOffset>
                </wp:positionV>
                <wp:extent cx="532012" cy="276446"/>
                <wp:effectExtent l="0" t="0" r="20955" b="28575"/>
                <wp:wrapNone/>
                <wp:docPr id="18" name="直線接點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2012" cy="27644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6F234B" id="直線接點 18" o:spid="_x0000_s1026" style="position:absolute;flip:x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15pt,25.9pt" to="171.05pt,4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" strokecolor="#ed7d31 [3205]" strokeweight=".5pt">
                <v:stroke joinstyle="miter"/>
              </v:line>
            </w:pict>
          </mc:Fallback>
        </mc:AlternateContent>
      </w:r>
      <w:r w:rsidR="00D4273A"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2BBECBB" wp14:editId="1B5E10C6">
                <wp:simplePos x="0" y="0"/>
                <wp:positionH relativeFrom="margin">
                  <wp:align>left</wp:align>
                </wp:positionH>
                <wp:positionV relativeFrom="paragraph">
                  <wp:posOffset>84144</wp:posOffset>
                </wp:positionV>
                <wp:extent cx="1637030" cy="850604"/>
                <wp:effectExtent l="0" t="0" r="20320" b="26035"/>
                <wp:wrapNone/>
                <wp:docPr id="5" name="圓角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7030" cy="850604"/>
                        </a:xfrm>
                        <a:prstGeom prst="roundRect">
                          <a:avLst>
                            <a:gd name="adj" fmla="val 12188"/>
                          </a:avLst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345A7C" w14:textId="6624B46C" w:rsidR="00FB0E6A" w:rsidRPr="0051015B" w:rsidRDefault="00FB0E6A" w:rsidP="00D4273A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</w:rPr>
                            </w:pPr>
                            <w:r w:rsidRPr="0051015B">
                              <w:rPr>
                                <w:rFonts w:ascii="標楷體" w:eastAsia="標楷體" w:hAnsi="標楷體" w:hint="eastAsia"/>
                                <w:b/>
                              </w:rPr>
                              <w:t>在</w:t>
                            </w:r>
                            <w:r w:rsidRPr="0051015B">
                              <w:rPr>
                                <w:rFonts w:ascii="標楷體" w:eastAsia="標楷體" w:hAnsi="標楷體"/>
                                <w:b/>
                              </w:rPr>
                              <w:t>甚麼時候發生？</w:t>
                            </w:r>
                          </w:p>
                          <w:p w14:paraId="292A8248" w14:textId="67D52EDF" w:rsidR="00FB0E6A" w:rsidRPr="0051015B" w:rsidRDefault="00FB0E6A" w:rsidP="00D4273A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</w:rPr>
                            </w:pPr>
                            <w:r w:rsidRPr="0051015B">
                              <w:rPr>
                                <w:rFonts w:ascii="PMingLiU" w:eastAsia="PMingLiU" w:hAnsi="PMingLiU" w:hint="eastAsia"/>
                                <w:color w:val="FF0000"/>
                              </w:rPr>
                              <w:t>1919年</w:t>
                            </w:r>
                            <w:r w:rsidRPr="0051015B">
                              <w:rPr>
                                <w:rFonts w:ascii="PMingLiU" w:eastAsia="PMingLiU" w:hAnsi="PMingLiU"/>
                                <w:color w:val="FF0000"/>
                              </w:rPr>
                              <w:t>5月</w:t>
                            </w:r>
                            <w:r w:rsidRPr="0051015B">
                              <w:rPr>
                                <w:rFonts w:ascii="PMingLiU" w:eastAsia="PMingLiU" w:hAnsi="PMingLiU" w:hint="eastAsia"/>
                                <w:color w:val="FF0000"/>
                              </w:rPr>
                              <w:t>4</w:t>
                            </w:r>
                            <w:r w:rsidRPr="0051015B">
                              <w:rPr>
                                <w:rFonts w:ascii="PMingLiU" w:eastAsia="PMingLiU" w:hAnsi="PMingLiU"/>
                                <w:color w:val="FF0000"/>
                              </w:rPr>
                              <w:t>日</w:t>
                            </w:r>
                          </w:p>
                          <w:p w14:paraId="5ED4BEF9" w14:textId="77777777" w:rsidR="00FB0E6A" w:rsidRPr="0051015B" w:rsidRDefault="00FB0E6A" w:rsidP="00D4273A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22AF46DA" w14:textId="77777777" w:rsidR="00FB0E6A" w:rsidRPr="0051015B" w:rsidRDefault="00FB0E6A" w:rsidP="00D4273A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BBECBB" id="圓角矩形 5" o:spid="_x0000_s1029" style="position:absolute;margin-left:0;margin-top:6.65pt;width:128.9pt;height:67pt;z-index:251658241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arcsize="79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" fillcolor="white [3201]" strokecolor="#ed7d31 [3205]" strokeweight="1pt">
                <v:stroke joinstyle="miter"/>
                <v:textbox>
                  <w:txbxContent>
                    <w:p w14:paraId="09345A7C" w14:textId="6624B46C" w:rsidR="00FB0E6A" w:rsidRPr="0051015B" w:rsidRDefault="00FB0E6A" w:rsidP="00D4273A">
                      <w:pPr>
                        <w:jc w:val="center"/>
                        <w:rPr>
                          <w:rFonts w:ascii="標楷體" w:eastAsia="標楷體" w:hAnsi="標楷體"/>
                          <w:b/>
                        </w:rPr>
                      </w:pPr>
                      <w:r w:rsidRPr="0051015B">
                        <w:rPr>
                          <w:rFonts w:ascii="標楷體" w:eastAsia="標楷體" w:hAnsi="標楷體" w:hint="eastAsia"/>
                          <w:b/>
                        </w:rPr>
                        <w:t>在</w:t>
                      </w:r>
                      <w:r w:rsidRPr="0051015B">
                        <w:rPr>
                          <w:rFonts w:ascii="標楷體" w:eastAsia="標楷體" w:hAnsi="標楷體"/>
                          <w:b/>
                        </w:rPr>
                        <w:t>甚麼時候發生？</w:t>
                      </w:r>
                    </w:p>
                    <w:p w14:paraId="292A8248" w14:textId="67D52EDF" w:rsidR="00FB0E6A" w:rsidRPr="0051015B" w:rsidRDefault="00FB0E6A" w:rsidP="00D4273A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</w:rPr>
                      </w:pPr>
                      <w:r w:rsidRPr="0051015B">
                        <w:rPr>
                          <w:rFonts w:ascii="PMingLiU" w:eastAsia="PMingLiU" w:hAnsi="PMingLiU" w:hint="eastAsia"/>
                          <w:color w:val="FF0000"/>
                        </w:rPr>
                        <w:t>1919年</w:t>
                      </w:r>
                      <w:r w:rsidRPr="0051015B">
                        <w:rPr>
                          <w:rFonts w:ascii="PMingLiU" w:eastAsia="PMingLiU" w:hAnsi="PMingLiU"/>
                          <w:color w:val="FF0000"/>
                        </w:rPr>
                        <w:t>5月</w:t>
                      </w:r>
                      <w:r w:rsidRPr="0051015B">
                        <w:rPr>
                          <w:rFonts w:ascii="PMingLiU" w:eastAsia="PMingLiU" w:hAnsi="PMingLiU" w:hint="eastAsia"/>
                          <w:color w:val="FF0000"/>
                        </w:rPr>
                        <w:t>4</w:t>
                      </w:r>
                      <w:r w:rsidRPr="0051015B">
                        <w:rPr>
                          <w:rFonts w:ascii="PMingLiU" w:eastAsia="PMingLiU" w:hAnsi="PMingLiU"/>
                          <w:color w:val="FF0000"/>
                        </w:rPr>
                        <w:t>日</w:t>
                      </w:r>
                    </w:p>
                    <w:p w14:paraId="5ED4BEF9" w14:textId="77777777" w:rsidR="00FB0E6A" w:rsidRPr="0051015B" w:rsidRDefault="00FB0E6A" w:rsidP="00D4273A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</w:p>
                    <w:p w14:paraId="22AF46DA" w14:textId="77777777" w:rsidR="00FB0E6A" w:rsidRPr="0051015B" w:rsidRDefault="00FB0E6A" w:rsidP="00D4273A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960316B" w14:textId="4C4C1520" w:rsidR="00787928" w:rsidRDefault="00A84AD5" w:rsidP="002043A9">
      <w:pPr>
        <w:pStyle w:val="00"/>
      </w:pPr>
      <w: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10F4C155" wp14:editId="271A215D">
                <wp:simplePos x="0" y="0"/>
                <wp:positionH relativeFrom="column">
                  <wp:posOffset>3347720</wp:posOffset>
                </wp:positionH>
                <wp:positionV relativeFrom="paragraph">
                  <wp:posOffset>81915</wp:posOffset>
                </wp:positionV>
                <wp:extent cx="506095" cy="180340"/>
                <wp:effectExtent l="0" t="0" r="27305" b="29210"/>
                <wp:wrapNone/>
                <wp:docPr id="21" name="直線接點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6095" cy="1803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8DB50C" id="直線接點 21" o:spid="_x0000_s1026" style="position:absolute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3.6pt,6.45pt" to="303.45pt,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" strokecolor="#4472c4 [3204]" strokeweight=".5pt">
                <v:stroke joinstyle="miter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6625FEFB" wp14:editId="0C0F4BD5">
                <wp:simplePos x="0" y="0"/>
                <wp:positionH relativeFrom="column">
                  <wp:posOffset>3069590</wp:posOffset>
                </wp:positionH>
                <wp:positionV relativeFrom="paragraph">
                  <wp:posOffset>118745</wp:posOffset>
                </wp:positionV>
                <wp:extent cx="276904" cy="722645"/>
                <wp:effectExtent l="0" t="0" r="27940" b="20320"/>
                <wp:wrapNone/>
                <wp:docPr id="20" name="直線接點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904" cy="7226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7E6A48" id="直線接點 20" o:spid="_x0000_s1026" style="position:absolute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1.7pt,9.35pt" to="263.5pt,6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" strokecolor="black [3200]" strokeweight=".5pt">
                <v:stroke joinstyle="miter"/>
              </v:line>
            </w:pict>
          </mc:Fallback>
        </mc:AlternateContent>
      </w:r>
      <w:r w:rsidR="00E86ABF"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18A825D4" wp14:editId="0B1CB07F">
                <wp:simplePos x="0" y="0"/>
                <wp:positionH relativeFrom="column">
                  <wp:posOffset>1985010</wp:posOffset>
                </wp:positionH>
                <wp:positionV relativeFrom="paragraph">
                  <wp:posOffset>81915</wp:posOffset>
                </wp:positionV>
                <wp:extent cx="559435" cy="685800"/>
                <wp:effectExtent l="0" t="0" r="31115" b="19050"/>
                <wp:wrapNone/>
                <wp:docPr id="19" name="直線接點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59435" cy="6858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BC12F3" id="直線接點 19" o:spid="_x0000_s1026" style="position:absolute;flip:x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6.3pt,6.45pt" to="200.35pt,6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" strokecolor="#70ad47 [3209]" strokeweight=".5pt">
                <v:stroke joinstyle="miter"/>
              </v:line>
            </w:pict>
          </mc:Fallback>
        </mc:AlternateContent>
      </w:r>
      <w:r w:rsidR="006943B6"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0057A331" wp14:editId="6B077A88">
                <wp:simplePos x="0" y="0"/>
                <wp:positionH relativeFrom="column">
                  <wp:posOffset>2767389</wp:posOffset>
                </wp:positionH>
                <wp:positionV relativeFrom="paragraph">
                  <wp:posOffset>127324</wp:posOffset>
                </wp:positionV>
                <wp:extent cx="21265" cy="2690037"/>
                <wp:effectExtent l="0" t="0" r="36195" b="34290"/>
                <wp:wrapNone/>
                <wp:docPr id="23" name="直線接點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265" cy="269003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1EF1EA" id="直線接點 23" o:spid="_x0000_s1026" style="position:absolute;flip:x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7.9pt,10.05pt" to="219.55pt,2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" strokecolor="#a5a5a5 [3206]" strokeweight=".5pt">
                <v:stroke joinstyle="miter"/>
              </v:line>
            </w:pict>
          </mc:Fallback>
        </mc:AlternateContent>
      </w:r>
    </w:p>
    <w:p w14:paraId="2A54C238" w14:textId="1444CE92" w:rsidR="00787928" w:rsidRDefault="00787928" w:rsidP="002043A9">
      <w:pPr>
        <w:pStyle w:val="00"/>
      </w:pPr>
    </w:p>
    <w:p w14:paraId="10ABAAD9" w14:textId="2D21D957" w:rsidR="00787928" w:rsidRDefault="00E86ABF" w:rsidP="002043A9">
      <w:pPr>
        <w:pStyle w:val="00"/>
      </w:pPr>
      <w: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1F588F2F" wp14:editId="0B5772F2">
                <wp:simplePos x="0" y="0"/>
                <wp:positionH relativeFrom="margin">
                  <wp:posOffset>3204210</wp:posOffset>
                </wp:positionH>
                <wp:positionV relativeFrom="paragraph">
                  <wp:posOffset>164465</wp:posOffset>
                </wp:positionV>
                <wp:extent cx="3105150" cy="1885950"/>
                <wp:effectExtent l="0" t="0" r="19050" b="19050"/>
                <wp:wrapNone/>
                <wp:docPr id="8" name="圓角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1885950"/>
                        </a:xfrm>
                        <a:prstGeom prst="roundRect">
                          <a:avLst>
                            <a:gd name="adj" fmla="val 12188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22A24C" w14:textId="77807758" w:rsidR="00FB0E6A" w:rsidRPr="00D4273A" w:rsidRDefault="00FB0E6A" w:rsidP="00D4273A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</w:rPr>
                            </w:pPr>
                            <w:r w:rsidRPr="00D4273A">
                              <w:rPr>
                                <w:rFonts w:ascii="標楷體" w:eastAsia="標楷體" w:hAnsi="標楷體" w:hint="eastAsia"/>
                                <w:b/>
                              </w:rPr>
                              <w:t>事件的</w:t>
                            </w:r>
                            <w:r w:rsidRPr="00D4273A">
                              <w:rPr>
                                <w:rFonts w:ascii="標楷體" w:eastAsia="標楷體" w:hAnsi="標楷體"/>
                                <w:b/>
                              </w:rPr>
                              <w:t>概況</w:t>
                            </w:r>
                            <w:r w:rsidRPr="00D4273A">
                              <w:rPr>
                                <w:rFonts w:ascii="標楷體" w:eastAsia="標楷體" w:hAnsi="標楷體" w:hint="eastAsia"/>
                                <w:b/>
                              </w:rPr>
                              <w:t>怎</w:t>
                            </w:r>
                            <w:r w:rsidRPr="00D4273A">
                              <w:rPr>
                                <w:rFonts w:ascii="標楷體" w:eastAsia="標楷體" w:hAnsi="標楷體"/>
                                <w:b/>
                              </w:rPr>
                              <w:t>樣？</w:t>
                            </w:r>
                          </w:p>
                          <w:p w14:paraId="06B92C82" w14:textId="2E939E33" w:rsidR="00FB0E6A" w:rsidRPr="00D4273A" w:rsidRDefault="00FB0E6A" w:rsidP="00E86ABF">
                            <w:pPr>
                              <w:spacing w:line="288" w:lineRule="auto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以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＿＿＿＿＿</w:t>
                            </w:r>
                            <w:r w:rsidRPr="00A46D3C">
                              <w:rPr>
                                <w:rFonts w:ascii="標楷體" w:eastAsia="標楷體" w:hAnsi="標楷體"/>
                                <w:u w:val="single"/>
                              </w:rPr>
                              <w:t>大學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為首的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學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生，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到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br/>
                              <w:t>＿＿＿＿＿</w:t>
                            </w:r>
                            <w:r w:rsidRPr="007F072F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廣</w:t>
                            </w:r>
                            <w:r w:rsidRPr="007F072F">
                              <w:rPr>
                                <w:rFonts w:ascii="標楷體" w:eastAsia="標楷體" w:hAnsi="標楷體"/>
                                <w:u w:val="single"/>
                              </w:rPr>
                              <w:t>場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舉行遊行。遊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行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的口號是「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＿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＿＿＿＿＿＿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 xml:space="preserve">＿＿＿＿＿＿ 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」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。</w:t>
                            </w:r>
                          </w:p>
                          <w:p w14:paraId="08ED241D" w14:textId="77777777" w:rsidR="00FB0E6A" w:rsidRPr="00D4273A" w:rsidRDefault="00FB0E6A" w:rsidP="004F2E0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0C8F1872" w14:textId="77777777" w:rsidR="00FB0E6A" w:rsidRPr="00D4273A" w:rsidRDefault="00FB0E6A" w:rsidP="004F2E0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F588F2F" id="圓角矩形 8" o:spid="_x0000_s1030" style="position:absolute;margin-left:252.3pt;margin-top:12.95pt;width:244.5pt;height:148.5pt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79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" fillcolor="white [3201]" strokecolor="black [3200]" strokeweight="1pt">
                <v:stroke joinstyle="miter"/>
                <v:textbox>
                  <w:txbxContent>
                    <w:p w14:paraId="7722A24C" w14:textId="77807758" w:rsidR="00FB0E6A" w:rsidRPr="00D4273A" w:rsidRDefault="00FB0E6A" w:rsidP="00D4273A">
                      <w:pPr>
                        <w:jc w:val="center"/>
                        <w:rPr>
                          <w:rFonts w:ascii="標楷體" w:eastAsia="標楷體" w:hAnsi="標楷體"/>
                          <w:b/>
                        </w:rPr>
                      </w:pPr>
                      <w:r w:rsidRPr="00D4273A">
                        <w:rPr>
                          <w:rFonts w:ascii="標楷體" w:eastAsia="標楷體" w:hAnsi="標楷體" w:hint="eastAsia"/>
                          <w:b/>
                        </w:rPr>
                        <w:t>事件的</w:t>
                      </w:r>
                      <w:r w:rsidRPr="00D4273A">
                        <w:rPr>
                          <w:rFonts w:ascii="標楷體" w:eastAsia="標楷體" w:hAnsi="標楷體"/>
                          <w:b/>
                        </w:rPr>
                        <w:t>概況</w:t>
                      </w:r>
                      <w:r w:rsidRPr="00D4273A">
                        <w:rPr>
                          <w:rFonts w:ascii="標楷體" w:eastAsia="標楷體" w:hAnsi="標楷體" w:hint="eastAsia"/>
                          <w:b/>
                        </w:rPr>
                        <w:t>怎</w:t>
                      </w:r>
                      <w:r w:rsidRPr="00D4273A">
                        <w:rPr>
                          <w:rFonts w:ascii="標楷體" w:eastAsia="標楷體" w:hAnsi="標楷體"/>
                          <w:b/>
                        </w:rPr>
                        <w:t>樣？</w:t>
                      </w:r>
                    </w:p>
                    <w:p w14:paraId="06B92C82" w14:textId="2E939E33" w:rsidR="00FB0E6A" w:rsidRPr="00D4273A" w:rsidRDefault="00FB0E6A" w:rsidP="00E86ABF">
                      <w:pPr>
                        <w:spacing w:line="288" w:lineRule="auto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以</w:t>
                      </w:r>
                      <w:r>
                        <w:rPr>
                          <w:rFonts w:ascii="標楷體" w:eastAsia="標楷體" w:hAnsi="標楷體"/>
                        </w:rPr>
                        <w:t>＿＿＿＿＿</w:t>
                      </w:r>
                      <w:r w:rsidRPr="00A46D3C">
                        <w:rPr>
                          <w:rFonts w:ascii="標楷體" w:eastAsia="標楷體" w:hAnsi="標楷體"/>
                          <w:u w:val="single"/>
                        </w:rPr>
                        <w:t>大學</w:t>
                      </w:r>
                      <w:r>
                        <w:rPr>
                          <w:rFonts w:ascii="標楷體" w:eastAsia="標楷體" w:hAnsi="標楷體"/>
                        </w:rPr>
                        <w:t>為首的</w:t>
                      </w:r>
                      <w:r>
                        <w:rPr>
                          <w:rFonts w:ascii="標楷體" w:eastAsia="標楷體" w:hAnsi="標楷體" w:hint="eastAsia"/>
                        </w:rPr>
                        <w:t>學</w:t>
                      </w:r>
                      <w:r>
                        <w:rPr>
                          <w:rFonts w:ascii="標楷體" w:eastAsia="標楷體" w:hAnsi="標楷體"/>
                        </w:rPr>
                        <w:t>生，</w:t>
                      </w:r>
                      <w:r>
                        <w:rPr>
                          <w:rFonts w:ascii="標楷體" w:eastAsia="標楷體" w:hAnsi="標楷體" w:hint="eastAsia"/>
                        </w:rPr>
                        <w:t>到</w:t>
                      </w:r>
                      <w:r>
                        <w:rPr>
                          <w:rFonts w:ascii="標楷體" w:eastAsia="標楷體" w:hAnsi="標楷體"/>
                        </w:rPr>
                        <w:br/>
                        <w:t>＿＿＿＿＿</w:t>
                      </w:r>
                      <w:r w:rsidRPr="007F072F">
                        <w:rPr>
                          <w:rFonts w:ascii="標楷體" w:eastAsia="標楷體" w:hAnsi="標楷體" w:hint="eastAsia"/>
                          <w:u w:val="single"/>
                        </w:rPr>
                        <w:t>廣</w:t>
                      </w:r>
                      <w:r w:rsidRPr="007F072F">
                        <w:rPr>
                          <w:rFonts w:ascii="標楷體" w:eastAsia="標楷體" w:hAnsi="標楷體"/>
                          <w:u w:val="single"/>
                        </w:rPr>
                        <w:t>場</w:t>
                      </w:r>
                      <w:r>
                        <w:rPr>
                          <w:rFonts w:ascii="標楷體" w:eastAsia="標楷體" w:hAnsi="標楷體"/>
                        </w:rPr>
                        <w:t>舉行遊行。遊</w:t>
                      </w:r>
                      <w:r>
                        <w:rPr>
                          <w:rFonts w:ascii="標楷體" w:eastAsia="標楷體" w:hAnsi="標楷體" w:hint="eastAsia"/>
                        </w:rPr>
                        <w:t>行</w:t>
                      </w:r>
                      <w:r>
                        <w:rPr>
                          <w:rFonts w:ascii="標楷體" w:eastAsia="標楷體" w:hAnsi="標楷體"/>
                        </w:rPr>
                        <w:t>的口號是「</w:t>
                      </w:r>
                      <w:r>
                        <w:rPr>
                          <w:rFonts w:ascii="標楷體" w:eastAsia="標楷體" w:hAnsi="標楷體" w:hint="eastAsia"/>
                        </w:rPr>
                        <w:t>＿</w:t>
                      </w:r>
                      <w:r>
                        <w:rPr>
                          <w:rFonts w:ascii="標楷體" w:eastAsia="標楷體" w:hAnsi="標楷體"/>
                        </w:rPr>
                        <w:t>＿＿＿＿＿＿</w:t>
                      </w:r>
                      <w:r>
                        <w:rPr>
                          <w:rFonts w:ascii="標楷體" w:eastAsia="標楷體" w:hAnsi="標楷體" w:hint="eastAsia"/>
                        </w:rPr>
                        <w:t xml:space="preserve">＿＿＿＿＿＿ </w:t>
                      </w:r>
                      <w:r>
                        <w:rPr>
                          <w:rFonts w:ascii="標楷體" w:eastAsia="標楷體" w:hAnsi="標楷體"/>
                        </w:rPr>
                        <w:t>」</w:t>
                      </w:r>
                      <w:r>
                        <w:rPr>
                          <w:rFonts w:ascii="標楷體" w:eastAsia="標楷體" w:hAnsi="標楷體" w:hint="eastAsia"/>
                        </w:rPr>
                        <w:t>。</w:t>
                      </w:r>
                    </w:p>
                    <w:p w14:paraId="08ED241D" w14:textId="77777777" w:rsidR="00FB0E6A" w:rsidRPr="00D4273A" w:rsidRDefault="00FB0E6A" w:rsidP="004F2E0B">
                      <w:pPr>
                        <w:rPr>
                          <w:rFonts w:ascii="標楷體" w:eastAsia="標楷體" w:hAnsi="標楷體"/>
                        </w:rPr>
                      </w:pPr>
                    </w:p>
                    <w:p w14:paraId="0C8F1872" w14:textId="77777777" w:rsidR="00FB0E6A" w:rsidRPr="00D4273A" w:rsidRDefault="00FB0E6A" w:rsidP="004F2E0B">
                      <w:pPr>
                        <w:rPr>
                          <w:rFonts w:ascii="標楷體" w:eastAsia="標楷體" w:hAnsi="標楷體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4C027C"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0730DE0" wp14:editId="0DC12F38">
                <wp:simplePos x="0" y="0"/>
                <wp:positionH relativeFrom="column">
                  <wp:posOffset>-243841</wp:posOffset>
                </wp:positionH>
                <wp:positionV relativeFrom="paragraph">
                  <wp:posOffset>88265</wp:posOffset>
                </wp:positionV>
                <wp:extent cx="2867025" cy="1962150"/>
                <wp:effectExtent l="0" t="0" r="28575" b="19050"/>
                <wp:wrapNone/>
                <wp:docPr id="7" name="圓角矩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7025" cy="1962150"/>
                        </a:xfrm>
                        <a:prstGeom prst="roundRect">
                          <a:avLst>
                            <a:gd name="adj" fmla="val 12188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5773AE" w14:textId="2E1E37C7" w:rsidR="00FB0E6A" w:rsidRPr="00D4273A" w:rsidRDefault="00FB0E6A" w:rsidP="00D4273A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</w:rPr>
                            </w:pPr>
                            <w:r w:rsidRPr="00D4273A">
                              <w:rPr>
                                <w:rFonts w:ascii="標楷體" w:eastAsia="標楷體" w:hAnsi="標楷體" w:hint="eastAsia"/>
                                <w:b/>
                              </w:rPr>
                              <w:t>為何</w:t>
                            </w:r>
                            <w:r w:rsidRPr="00D4273A">
                              <w:rPr>
                                <w:rFonts w:ascii="標楷體" w:eastAsia="標楷體" w:hAnsi="標楷體"/>
                                <w:b/>
                              </w:rPr>
                              <w:t>發生？</w:t>
                            </w:r>
                          </w:p>
                          <w:p w14:paraId="36FDBE17" w14:textId="7CD6BD50" w:rsidR="00FB0E6A" w:rsidRPr="004C217B" w:rsidRDefault="00FB0E6A" w:rsidP="00E86ABF">
                            <w:pPr>
                              <w:spacing w:line="288" w:lineRule="auto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第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一次世界大戰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結束後，各國舉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行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br/>
                            </w:r>
                            <w:r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 xml:space="preserve">　　　　　　　　</w:t>
                            </w:r>
                            <w:r>
                              <w:rPr>
                                <w:rFonts w:ascii="標楷體" w:eastAsia="標楷體" w:hAnsi="標楷體"/>
                                <w:u w:val="single"/>
                              </w:rPr>
                              <w:t xml:space="preserve">　　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和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會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上，</w:t>
                            </w:r>
                            <w:r w:rsidRPr="004C217B">
                              <w:rPr>
                                <w:rFonts w:ascii="標楷體" w:eastAsia="標楷體" w:hAnsi="標楷體"/>
                                <w:u w:val="single"/>
                              </w:rPr>
                              <w:t>日本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拒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絕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把從</w:t>
                            </w:r>
                            <w:r w:rsidRPr="004C217B">
                              <w:rPr>
                                <w:rFonts w:ascii="標楷體" w:eastAsia="標楷體" w:hAnsi="標楷體"/>
                                <w:u w:val="single"/>
                              </w:rPr>
                              <w:t>德國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手上奪來的＿＿＿＿＿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歸還</w:t>
                            </w:r>
                            <w:r w:rsidRPr="004C217B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中</w:t>
                            </w:r>
                            <w:r w:rsidRPr="004C217B">
                              <w:rPr>
                                <w:rFonts w:ascii="標楷體" w:eastAsia="標楷體" w:hAnsi="標楷體"/>
                                <w:u w:val="single"/>
                              </w:rPr>
                              <w:t>國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，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觸發</w:t>
                            </w:r>
                            <w:r w:rsidRPr="00A4081C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中國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國內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學生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不滿。</w:t>
                            </w:r>
                          </w:p>
                          <w:p w14:paraId="3F725724" w14:textId="77777777" w:rsidR="00FB0E6A" w:rsidRPr="00D4273A" w:rsidRDefault="00FB0E6A" w:rsidP="004F2E0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2085D14D" w14:textId="77777777" w:rsidR="00FB0E6A" w:rsidRPr="00D4273A" w:rsidRDefault="00FB0E6A" w:rsidP="004F2E0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730DE0" id="圓角矩形 7" o:spid="_x0000_s1031" style="position:absolute;margin-left:-19.2pt;margin-top:6.95pt;width:225.75pt;height:154.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79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" fillcolor="white [3201]" strokecolor="#70ad47 [3209]" strokeweight="1pt">
                <v:stroke joinstyle="miter"/>
                <v:textbox>
                  <w:txbxContent>
                    <w:p w14:paraId="755773AE" w14:textId="2E1E37C7" w:rsidR="00FB0E6A" w:rsidRPr="00D4273A" w:rsidRDefault="00FB0E6A" w:rsidP="00D4273A">
                      <w:pPr>
                        <w:jc w:val="center"/>
                        <w:rPr>
                          <w:rFonts w:ascii="標楷體" w:eastAsia="標楷體" w:hAnsi="標楷體"/>
                          <w:b/>
                        </w:rPr>
                      </w:pPr>
                      <w:r w:rsidRPr="00D4273A">
                        <w:rPr>
                          <w:rFonts w:ascii="標楷體" w:eastAsia="標楷體" w:hAnsi="標楷體" w:hint="eastAsia"/>
                          <w:b/>
                        </w:rPr>
                        <w:t>為何</w:t>
                      </w:r>
                      <w:r w:rsidRPr="00D4273A">
                        <w:rPr>
                          <w:rFonts w:ascii="標楷體" w:eastAsia="標楷體" w:hAnsi="標楷體"/>
                          <w:b/>
                        </w:rPr>
                        <w:t>發生？</w:t>
                      </w:r>
                    </w:p>
                    <w:p w14:paraId="36FDBE17" w14:textId="7CD6BD50" w:rsidR="00FB0E6A" w:rsidRPr="004C217B" w:rsidRDefault="00FB0E6A" w:rsidP="00E86ABF">
                      <w:pPr>
                        <w:spacing w:line="288" w:lineRule="auto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第</w:t>
                      </w:r>
                      <w:r>
                        <w:rPr>
                          <w:rFonts w:ascii="標楷體" w:eastAsia="標楷體" w:hAnsi="標楷體"/>
                        </w:rPr>
                        <w:t>一次世界大戰</w:t>
                      </w:r>
                      <w:r>
                        <w:rPr>
                          <w:rFonts w:ascii="標楷體" w:eastAsia="標楷體" w:hAnsi="標楷體" w:hint="eastAsia"/>
                        </w:rPr>
                        <w:t>結束後，各國舉</w:t>
                      </w:r>
                      <w:r>
                        <w:rPr>
                          <w:rFonts w:ascii="標楷體" w:eastAsia="標楷體" w:hAnsi="標楷體"/>
                        </w:rPr>
                        <w:t>行</w:t>
                      </w:r>
                      <w:r>
                        <w:rPr>
                          <w:rFonts w:ascii="標楷體" w:eastAsia="標楷體" w:hAnsi="標楷體"/>
                        </w:rPr>
                        <w:br/>
                      </w:r>
                      <w:r>
                        <w:rPr>
                          <w:rFonts w:ascii="標楷體" w:eastAsia="標楷體" w:hAnsi="標楷體" w:hint="eastAsia"/>
                          <w:u w:val="single"/>
                        </w:rPr>
                        <w:t xml:space="preserve">　　　　　　　　</w:t>
                      </w:r>
                      <w:r>
                        <w:rPr>
                          <w:rFonts w:ascii="標楷體" w:eastAsia="標楷體" w:hAnsi="標楷體"/>
                          <w:u w:val="single"/>
                        </w:rPr>
                        <w:t xml:space="preserve">　　</w:t>
                      </w:r>
                      <w:r>
                        <w:rPr>
                          <w:rFonts w:ascii="標楷體" w:eastAsia="標楷體" w:hAnsi="標楷體" w:hint="eastAsia"/>
                        </w:rPr>
                        <w:t>和</w:t>
                      </w:r>
                      <w:r>
                        <w:rPr>
                          <w:rFonts w:ascii="標楷體" w:eastAsia="標楷體" w:hAnsi="標楷體"/>
                        </w:rPr>
                        <w:t>會</w:t>
                      </w:r>
                      <w:r>
                        <w:rPr>
                          <w:rFonts w:ascii="標楷體" w:eastAsia="標楷體" w:hAnsi="標楷體" w:hint="eastAsia"/>
                        </w:rPr>
                        <w:t>上，</w:t>
                      </w:r>
                      <w:r w:rsidRPr="004C217B">
                        <w:rPr>
                          <w:rFonts w:ascii="標楷體" w:eastAsia="標楷體" w:hAnsi="標楷體"/>
                          <w:u w:val="single"/>
                        </w:rPr>
                        <w:t>日本</w:t>
                      </w:r>
                      <w:r>
                        <w:rPr>
                          <w:rFonts w:ascii="標楷體" w:eastAsia="標楷體" w:hAnsi="標楷體" w:hint="eastAsia"/>
                        </w:rPr>
                        <w:t>拒</w:t>
                      </w:r>
                      <w:r>
                        <w:rPr>
                          <w:rFonts w:ascii="標楷體" w:eastAsia="標楷體" w:hAnsi="標楷體"/>
                        </w:rPr>
                        <w:t>絕</w:t>
                      </w:r>
                      <w:r>
                        <w:rPr>
                          <w:rFonts w:ascii="標楷體" w:eastAsia="標楷體" w:hAnsi="標楷體" w:hint="eastAsia"/>
                        </w:rPr>
                        <w:t>把從</w:t>
                      </w:r>
                      <w:r w:rsidRPr="004C217B">
                        <w:rPr>
                          <w:rFonts w:ascii="標楷體" w:eastAsia="標楷體" w:hAnsi="標楷體"/>
                          <w:u w:val="single"/>
                        </w:rPr>
                        <w:t>德國</w:t>
                      </w:r>
                      <w:r>
                        <w:rPr>
                          <w:rFonts w:ascii="標楷體" w:eastAsia="標楷體" w:hAnsi="標楷體"/>
                        </w:rPr>
                        <w:t>手上奪來的＿＿＿＿＿</w:t>
                      </w:r>
                      <w:r>
                        <w:rPr>
                          <w:rFonts w:ascii="標楷體" w:eastAsia="標楷體" w:hAnsi="標楷體" w:hint="eastAsia"/>
                        </w:rPr>
                        <w:t>歸還</w:t>
                      </w:r>
                      <w:r w:rsidRPr="004C217B">
                        <w:rPr>
                          <w:rFonts w:ascii="標楷體" w:eastAsia="標楷體" w:hAnsi="標楷體" w:hint="eastAsia"/>
                          <w:u w:val="single"/>
                        </w:rPr>
                        <w:t>中</w:t>
                      </w:r>
                      <w:r w:rsidRPr="004C217B">
                        <w:rPr>
                          <w:rFonts w:ascii="標楷體" w:eastAsia="標楷體" w:hAnsi="標楷體"/>
                          <w:u w:val="single"/>
                        </w:rPr>
                        <w:t>國</w:t>
                      </w:r>
                      <w:r>
                        <w:rPr>
                          <w:rFonts w:ascii="標楷體" w:eastAsia="標楷體" w:hAnsi="標楷體" w:hint="eastAsia"/>
                        </w:rPr>
                        <w:t>，</w:t>
                      </w:r>
                      <w:r>
                        <w:rPr>
                          <w:rFonts w:ascii="標楷體" w:eastAsia="標楷體" w:hAnsi="標楷體"/>
                        </w:rPr>
                        <w:t>觸發</w:t>
                      </w:r>
                      <w:r w:rsidRPr="00A4081C">
                        <w:rPr>
                          <w:rFonts w:ascii="標楷體" w:eastAsia="標楷體" w:hAnsi="標楷體" w:hint="eastAsia"/>
                          <w:u w:val="single"/>
                        </w:rPr>
                        <w:t>中國</w:t>
                      </w:r>
                      <w:r>
                        <w:rPr>
                          <w:rFonts w:ascii="標楷體" w:eastAsia="標楷體" w:hAnsi="標楷體" w:hint="eastAsia"/>
                        </w:rPr>
                        <w:t>國內</w:t>
                      </w:r>
                      <w:r>
                        <w:rPr>
                          <w:rFonts w:ascii="標楷體" w:eastAsia="標楷體" w:hAnsi="標楷體"/>
                        </w:rPr>
                        <w:t>學生</w:t>
                      </w:r>
                      <w:r>
                        <w:rPr>
                          <w:rFonts w:ascii="標楷體" w:eastAsia="標楷體" w:hAnsi="標楷體" w:hint="eastAsia"/>
                        </w:rPr>
                        <w:t>不滿。</w:t>
                      </w:r>
                    </w:p>
                    <w:p w14:paraId="3F725724" w14:textId="77777777" w:rsidR="00FB0E6A" w:rsidRPr="00D4273A" w:rsidRDefault="00FB0E6A" w:rsidP="004F2E0B">
                      <w:pPr>
                        <w:rPr>
                          <w:rFonts w:ascii="標楷體" w:eastAsia="標楷體" w:hAnsi="標楷體"/>
                        </w:rPr>
                      </w:pPr>
                    </w:p>
                    <w:p w14:paraId="2085D14D" w14:textId="77777777" w:rsidR="00FB0E6A" w:rsidRPr="00D4273A" w:rsidRDefault="00FB0E6A" w:rsidP="004F2E0B">
                      <w:pPr>
                        <w:rPr>
                          <w:rFonts w:ascii="標楷體" w:eastAsia="標楷體" w:hAnsi="標楷體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24C60BC5" w14:textId="7A116B82" w:rsidR="00787928" w:rsidRDefault="00E86ABF" w:rsidP="002043A9">
      <w:pPr>
        <w:pStyle w:val="00"/>
      </w:pPr>
      <w: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4B647058" wp14:editId="513F7B0D">
                <wp:simplePos x="0" y="0"/>
                <wp:positionH relativeFrom="column">
                  <wp:posOffset>3437890</wp:posOffset>
                </wp:positionH>
                <wp:positionV relativeFrom="paragraph">
                  <wp:posOffset>197679</wp:posOffset>
                </wp:positionV>
                <wp:extent cx="839470" cy="446405"/>
                <wp:effectExtent l="0" t="0" r="0" b="0"/>
                <wp:wrapNone/>
                <wp:docPr id="14" name="文字方塊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9470" cy="4464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600F8A" w14:textId="700D05D3" w:rsidR="00FB0E6A" w:rsidRPr="007F072F" w:rsidRDefault="00FB0E6A" w:rsidP="004C217B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7F072F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北京</w:t>
                            </w:r>
                          </w:p>
                          <w:p w14:paraId="15B7CAF7" w14:textId="77777777" w:rsidR="00FB0E6A" w:rsidRPr="007F072F" w:rsidRDefault="00FB0E6A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B647058" id="_x0000_t202" coordsize="21600,21600" o:spt="202" path="m,l,21600r21600,l21600,xe">
                <v:stroke joinstyle="miter"/>
                <v:path gradientshapeok="t" o:connecttype="rect"/>
              </v:shapetype>
              <v:shape id="文字方塊 14" o:spid="_x0000_s1032" type="#_x0000_t202" style="position:absolute;margin-left:270.7pt;margin-top:15.55pt;width:66.1pt;height:35.15pt;z-index:251658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" filled="f" stroked="f" strokeweight=".5pt">
                <v:textbox>
                  <w:txbxContent>
                    <w:p w14:paraId="47600F8A" w14:textId="700D05D3" w:rsidR="00FB0E6A" w:rsidRPr="007F072F" w:rsidRDefault="00FB0E6A" w:rsidP="004C217B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  <w:u w:val="single"/>
                        </w:rPr>
                      </w:pPr>
                      <w:r w:rsidRPr="007F072F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北京</w:t>
                      </w:r>
                    </w:p>
                    <w:p w14:paraId="15B7CAF7" w14:textId="77777777" w:rsidR="00FB0E6A" w:rsidRPr="007F072F" w:rsidRDefault="00FB0E6A">
                      <w:pPr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CBE3C3D" w14:textId="738DE613" w:rsidR="00787928" w:rsidRDefault="00F717E9" w:rsidP="002043A9">
      <w:pPr>
        <w:pStyle w:val="00"/>
      </w:pPr>
      <w: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5C285EB2" wp14:editId="7DD0C350">
                <wp:simplePos x="0" y="0"/>
                <wp:positionH relativeFrom="column">
                  <wp:posOffset>1557020</wp:posOffset>
                </wp:positionH>
                <wp:positionV relativeFrom="paragraph">
                  <wp:posOffset>344170</wp:posOffset>
                </wp:positionV>
                <wp:extent cx="839470" cy="446405"/>
                <wp:effectExtent l="0" t="0" r="0" b="0"/>
                <wp:wrapNone/>
                <wp:docPr id="11" name="文字方塊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9470" cy="4464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819543" w14:textId="60FDBAF2" w:rsidR="00FB0E6A" w:rsidRPr="007F072F" w:rsidRDefault="00FB0E6A" w:rsidP="004C217B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7F072F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青島</w:t>
                            </w:r>
                          </w:p>
                          <w:p w14:paraId="0948203B" w14:textId="77777777" w:rsidR="00FB0E6A" w:rsidRPr="007F072F" w:rsidRDefault="00FB0E6A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285EB2" id="文字方塊 11" o:spid="_x0000_s1033" type="#_x0000_t202" style="position:absolute;margin-left:122.6pt;margin-top:27.1pt;width:66.1pt;height:35.15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" filled="f" stroked="f" strokeweight=".5pt">
                <v:textbox>
                  <w:txbxContent>
                    <w:p w14:paraId="5F819543" w14:textId="60FDBAF2" w:rsidR="00FB0E6A" w:rsidRPr="007F072F" w:rsidRDefault="00FB0E6A" w:rsidP="004C217B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  <w:u w:val="single"/>
                        </w:rPr>
                      </w:pPr>
                      <w:r w:rsidRPr="007F072F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青島</w:t>
                      </w:r>
                    </w:p>
                    <w:p w14:paraId="0948203B" w14:textId="77777777" w:rsidR="00FB0E6A" w:rsidRPr="007F072F" w:rsidRDefault="00FB0E6A">
                      <w:pPr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072F"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16B98621" wp14:editId="7927B2F0">
                <wp:simplePos x="0" y="0"/>
                <wp:positionH relativeFrom="column">
                  <wp:posOffset>3366135</wp:posOffset>
                </wp:positionH>
                <wp:positionV relativeFrom="paragraph">
                  <wp:posOffset>147955</wp:posOffset>
                </wp:positionV>
                <wp:extent cx="828675" cy="560705"/>
                <wp:effectExtent l="0" t="0" r="0" b="0"/>
                <wp:wrapNone/>
                <wp:docPr id="15" name="文字方塊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5607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40952D" w14:textId="5194BE56" w:rsidR="00FB0E6A" w:rsidRPr="007F072F" w:rsidRDefault="00FB0E6A" w:rsidP="004C217B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7F072F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天安</w:t>
                            </w:r>
                            <w:r w:rsidRPr="007F072F"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門</w:t>
                            </w:r>
                          </w:p>
                          <w:p w14:paraId="4DA7C3C0" w14:textId="77777777" w:rsidR="00FB0E6A" w:rsidRPr="007F072F" w:rsidRDefault="00FB0E6A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B98621" id="文字方塊 15" o:spid="_x0000_s1034" type="#_x0000_t202" style="position:absolute;margin-left:265.05pt;margin-top:11.65pt;width:65.25pt;height:44.1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" filled="f" stroked="f" strokeweight=".5pt">
                <v:textbox>
                  <w:txbxContent>
                    <w:p w14:paraId="4940952D" w14:textId="5194BE56" w:rsidR="00FB0E6A" w:rsidRPr="007F072F" w:rsidRDefault="00FB0E6A" w:rsidP="004C217B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  <w:u w:val="single"/>
                        </w:rPr>
                      </w:pPr>
                      <w:r w:rsidRPr="007F072F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天安</w:t>
                      </w:r>
                      <w:r w:rsidRPr="007F072F"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  <w:u w:val="single"/>
                        </w:rPr>
                        <w:t>門</w:t>
                      </w:r>
                    </w:p>
                    <w:p w14:paraId="4DA7C3C0" w14:textId="77777777" w:rsidR="00FB0E6A" w:rsidRPr="007F072F" w:rsidRDefault="00FB0E6A">
                      <w:pPr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072F"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640C8D87" wp14:editId="34BB019B">
                <wp:simplePos x="0" y="0"/>
                <wp:positionH relativeFrom="column">
                  <wp:posOffset>247318</wp:posOffset>
                </wp:positionH>
                <wp:positionV relativeFrom="paragraph">
                  <wp:posOffset>57619</wp:posOffset>
                </wp:positionV>
                <wp:extent cx="923925" cy="455930"/>
                <wp:effectExtent l="0" t="0" r="0" b="127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25" cy="4559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4BE639" w14:textId="13D58B53" w:rsidR="00FB0E6A" w:rsidRPr="007F072F" w:rsidRDefault="00FB0E6A" w:rsidP="004C217B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7F072F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巴黎</w:t>
                            </w:r>
                          </w:p>
                          <w:p w14:paraId="66A84B8B" w14:textId="77777777" w:rsidR="00FB0E6A" w:rsidRPr="007F072F" w:rsidRDefault="00FB0E6A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0C8D87" id="文字方塊 10" o:spid="_x0000_s1035" type="#_x0000_t202" style="position:absolute;margin-left:19.45pt;margin-top:4.55pt;width:72.75pt;height:35.9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" filled="f" stroked="f" strokeweight=".5pt">
                <v:textbox>
                  <w:txbxContent>
                    <w:p w14:paraId="614BE639" w14:textId="13D58B53" w:rsidR="00FB0E6A" w:rsidRPr="007F072F" w:rsidRDefault="00FB0E6A" w:rsidP="004C217B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  <w:u w:val="single"/>
                        </w:rPr>
                      </w:pPr>
                      <w:r w:rsidRPr="007F072F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巴黎</w:t>
                      </w:r>
                    </w:p>
                    <w:p w14:paraId="66A84B8B" w14:textId="77777777" w:rsidR="00FB0E6A" w:rsidRPr="007F072F" w:rsidRDefault="00FB0E6A">
                      <w:pPr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5A4E97E" w14:textId="2EB567D2" w:rsidR="00D4273A" w:rsidRDefault="007F072F" w:rsidP="002043A9">
      <w:pPr>
        <w:pStyle w:val="00"/>
      </w:pPr>
      <w: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1D473E5F" wp14:editId="3E4D9CA3">
                <wp:simplePos x="0" y="0"/>
                <wp:positionH relativeFrom="column">
                  <wp:posOffset>3332204</wp:posOffset>
                </wp:positionH>
                <wp:positionV relativeFrom="paragraph">
                  <wp:posOffset>89204</wp:posOffset>
                </wp:positionV>
                <wp:extent cx="2266950" cy="532130"/>
                <wp:effectExtent l="0" t="0" r="0" b="1270"/>
                <wp:wrapNone/>
                <wp:docPr id="16" name="文字方塊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6950" cy="5321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3EFC8C" w14:textId="77777777" w:rsidR="00FB0E6A" w:rsidRPr="007F072F" w:rsidRDefault="00FB0E6A" w:rsidP="00E86ABF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7F072F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外爭</w:t>
                            </w:r>
                            <w:r w:rsidRPr="007F072F"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  <w:t>主權，</w:t>
                            </w:r>
                            <w:r w:rsidRPr="007F072F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內除</w:t>
                            </w:r>
                            <w:r w:rsidRPr="007F072F"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  <w:t>國賊</w:t>
                            </w:r>
                          </w:p>
                          <w:p w14:paraId="3498D5AA" w14:textId="0D6B8112" w:rsidR="00FB0E6A" w:rsidRPr="007F072F" w:rsidRDefault="00FB0E6A" w:rsidP="00A84AD5">
                            <w:pPr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</w:p>
                          <w:p w14:paraId="66499E57" w14:textId="77777777" w:rsidR="00FB0E6A" w:rsidRPr="007F072F" w:rsidRDefault="00FB0E6A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473E5F" id="_x0000_t202" coordsize="21600,21600" o:spt="202" path="m,l,21600r21600,l21600,xe">
                <v:stroke joinstyle="miter"/>
                <v:path gradientshapeok="t" o:connecttype="rect"/>
              </v:shapetype>
              <v:shape id="文字方塊 16" o:spid="_x0000_s1036" type="#_x0000_t202" style="position:absolute;margin-left:262.4pt;margin-top:7pt;width:178.5pt;height:41.9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" filled="f" stroked="f" strokeweight=".5pt">
                <v:textbox>
                  <w:txbxContent>
                    <w:p w14:paraId="6A3EFC8C" w14:textId="77777777" w:rsidR="00FB0E6A" w:rsidRPr="007F072F" w:rsidRDefault="00FB0E6A" w:rsidP="00E86ABF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  <w:u w:val="single"/>
                        </w:rPr>
                      </w:pPr>
                      <w:r w:rsidRPr="007F072F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外爭</w:t>
                      </w:r>
                      <w:r w:rsidRPr="007F072F"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  <w:t>主權，</w:t>
                      </w:r>
                      <w:r w:rsidRPr="007F072F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內除</w:t>
                      </w:r>
                      <w:r w:rsidRPr="007F072F"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  <w:t>國賊</w:t>
                      </w:r>
                    </w:p>
                    <w:p w14:paraId="3498D5AA" w14:textId="0D6B8112" w:rsidR="00FB0E6A" w:rsidRPr="007F072F" w:rsidRDefault="00FB0E6A" w:rsidP="00A84AD5">
                      <w:pPr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</w:p>
                    <w:p w14:paraId="66499E57" w14:textId="77777777" w:rsidR="00FB0E6A" w:rsidRPr="007F072F" w:rsidRDefault="00FB0E6A">
                      <w:pPr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29E755E" w14:textId="1AE7E863" w:rsidR="00D4273A" w:rsidRDefault="00D4273A" w:rsidP="002043A9">
      <w:pPr>
        <w:pStyle w:val="00"/>
      </w:pPr>
    </w:p>
    <w:p w14:paraId="040974E3" w14:textId="11AEA032" w:rsidR="00D4273A" w:rsidRDefault="00D4273A" w:rsidP="002043A9">
      <w:pPr>
        <w:pStyle w:val="00"/>
      </w:pPr>
    </w:p>
    <w:p w14:paraId="6EE923AB" w14:textId="54625E38" w:rsidR="004C027C" w:rsidRDefault="004C027C" w:rsidP="002043A9">
      <w:pPr>
        <w:pStyle w:val="00"/>
      </w:pPr>
      <w: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27E6B4AF" wp14:editId="00967BF9">
                <wp:simplePos x="0" y="0"/>
                <wp:positionH relativeFrom="column">
                  <wp:posOffset>194310</wp:posOffset>
                </wp:positionH>
                <wp:positionV relativeFrom="paragraph">
                  <wp:posOffset>97818</wp:posOffset>
                </wp:positionV>
                <wp:extent cx="5553075" cy="1105231"/>
                <wp:effectExtent l="0" t="0" r="28575" b="19050"/>
                <wp:wrapNone/>
                <wp:docPr id="22" name="圓角矩形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3075" cy="1105231"/>
                        </a:xfrm>
                        <a:prstGeom prst="roundRect">
                          <a:avLst>
                            <a:gd name="adj" fmla="val 12188"/>
                          </a:avLst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531BBD" w14:textId="1B275949" w:rsidR="00FB0E6A" w:rsidRPr="00D4273A" w:rsidRDefault="00FB0E6A" w:rsidP="00D4273A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</w:rPr>
                              <w:t>帶</w:t>
                            </w:r>
                            <w:r>
                              <w:rPr>
                                <w:rFonts w:ascii="標楷體" w:eastAsia="標楷體" w:hAnsi="標楷體"/>
                                <w:b/>
                              </w:rPr>
                              <w:t>來甚麼影響</w:t>
                            </w:r>
                            <w:r w:rsidRPr="00D4273A">
                              <w:rPr>
                                <w:rFonts w:ascii="標楷體" w:eastAsia="標楷體" w:hAnsi="標楷體"/>
                                <w:b/>
                              </w:rPr>
                              <w:t>？</w:t>
                            </w:r>
                          </w:p>
                          <w:p w14:paraId="14A1F62B" w14:textId="3334C49F" w:rsidR="00FB0E6A" w:rsidRPr="00D4273A" w:rsidRDefault="00FB0E6A" w:rsidP="0004612C">
                            <w:pPr>
                              <w:spacing w:line="288" w:lineRule="auto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因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為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運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動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而帶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起了＿＿＿＿＿主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義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，使國民更積極引進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西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方不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同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的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思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想，其中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受</w:t>
                            </w:r>
                            <w:r w:rsidRPr="006A4DD1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馬</w:t>
                            </w:r>
                            <w:r w:rsidRPr="006A4DD1">
                              <w:rPr>
                                <w:rFonts w:ascii="標楷體" w:eastAsia="標楷體" w:hAnsi="標楷體"/>
                                <w:u w:val="single"/>
                              </w:rPr>
                              <w:t>克</w:t>
                            </w:r>
                            <w:r w:rsidRPr="006A4DD1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思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理論的影響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，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_______________在1921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年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成立。</w:t>
                            </w:r>
                          </w:p>
                          <w:p w14:paraId="246D7AD2" w14:textId="77777777" w:rsidR="00FB0E6A" w:rsidRPr="00D4273A" w:rsidRDefault="00FB0E6A" w:rsidP="004F2E0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E6B4AF" id="圓角矩形 22" o:spid="_x0000_s1037" style="position:absolute;margin-left:15.3pt;margin-top:7.7pt;width:437.25pt;height:87.05pt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798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" fillcolor="white [3201]" strokecolor="#a5a5a5 [3206]" strokeweight="1pt">
                <v:stroke joinstyle="miter"/>
                <v:textbox>
                  <w:txbxContent>
                    <w:p w14:paraId="2B531BBD" w14:textId="1B275949" w:rsidR="00FB0E6A" w:rsidRPr="00D4273A" w:rsidRDefault="00FB0E6A" w:rsidP="00D4273A">
                      <w:pPr>
                        <w:jc w:val="center"/>
                        <w:rPr>
                          <w:rFonts w:ascii="標楷體" w:eastAsia="標楷體" w:hAnsi="標楷體"/>
                          <w:b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</w:rPr>
                        <w:t>帶</w:t>
                      </w:r>
                      <w:r>
                        <w:rPr>
                          <w:rFonts w:ascii="標楷體" w:eastAsia="標楷體" w:hAnsi="標楷體"/>
                          <w:b/>
                        </w:rPr>
                        <w:t>來甚麼影響</w:t>
                      </w:r>
                      <w:r w:rsidRPr="00D4273A">
                        <w:rPr>
                          <w:rFonts w:ascii="標楷體" w:eastAsia="標楷體" w:hAnsi="標楷體"/>
                          <w:b/>
                        </w:rPr>
                        <w:t>？</w:t>
                      </w:r>
                    </w:p>
                    <w:p w14:paraId="14A1F62B" w14:textId="3334C49F" w:rsidR="00FB0E6A" w:rsidRPr="00D4273A" w:rsidRDefault="00FB0E6A" w:rsidP="0004612C">
                      <w:pPr>
                        <w:spacing w:line="288" w:lineRule="auto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因</w:t>
                      </w:r>
                      <w:r>
                        <w:rPr>
                          <w:rFonts w:ascii="標楷體" w:eastAsia="標楷體" w:hAnsi="標楷體"/>
                        </w:rPr>
                        <w:t>為</w:t>
                      </w:r>
                      <w:r>
                        <w:rPr>
                          <w:rFonts w:ascii="標楷體" w:eastAsia="標楷體" w:hAnsi="標楷體" w:hint="eastAsia"/>
                        </w:rPr>
                        <w:t>運</w:t>
                      </w:r>
                      <w:r>
                        <w:rPr>
                          <w:rFonts w:ascii="標楷體" w:eastAsia="標楷體" w:hAnsi="標楷體"/>
                        </w:rPr>
                        <w:t>動</w:t>
                      </w:r>
                      <w:r>
                        <w:rPr>
                          <w:rFonts w:ascii="標楷體" w:eastAsia="標楷體" w:hAnsi="標楷體" w:hint="eastAsia"/>
                        </w:rPr>
                        <w:t>而帶</w:t>
                      </w:r>
                      <w:r>
                        <w:rPr>
                          <w:rFonts w:ascii="標楷體" w:eastAsia="標楷體" w:hAnsi="標楷體"/>
                        </w:rPr>
                        <w:t>起了＿＿＿＿＿主</w:t>
                      </w:r>
                      <w:r>
                        <w:rPr>
                          <w:rFonts w:ascii="標楷體" w:eastAsia="標楷體" w:hAnsi="標楷體" w:hint="eastAsia"/>
                        </w:rPr>
                        <w:t>義</w:t>
                      </w:r>
                      <w:r>
                        <w:rPr>
                          <w:rFonts w:ascii="標楷體" w:eastAsia="標楷體" w:hAnsi="標楷體"/>
                        </w:rPr>
                        <w:t>，使國民更積極引進</w:t>
                      </w:r>
                      <w:r>
                        <w:rPr>
                          <w:rFonts w:ascii="標楷體" w:eastAsia="標楷體" w:hAnsi="標楷體" w:hint="eastAsia"/>
                        </w:rPr>
                        <w:t>西</w:t>
                      </w:r>
                      <w:r>
                        <w:rPr>
                          <w:rFonts w:ascii="標楷體" w:eastAsia="標楷體" w:hAnsi="標楷體"/>
                        </w:rPr>
                        <w:t>方不</w:t>
                      </w:r>
                      <w:r>
                        <w:rPr>
                          <w:rFonts w:ascii="標楷體" w:eastAsia="標楷體" w:hAnsi="標楷體" w:hint="eastAsia"/>
                        </w:rPr>
                        <w:t>同</w:t>
                      </w:r>
                      <w:r>
                        <w:rPr>
                          <w:rFonts w:ascii="標楷體" w:eastAsia="標楷體" w:hAnsi="標楷體"/>
                        </w:rPr>
                        <w:t>的</w:t>
                      </w:r>
                      <w:r>
                        <w:rPr>
                          <w:rFonts w:ascii="標楷體" w:eastAsia="標楷體" w:hAnsi="標楷體" w:hint="eastAsia"/>
                        </w:rPr>
                        <w:t>思</w:t>
                      </w:r>
                      <w:r>
                        <w:rPr>
                          <w:rFonts w:ascii="標楷體" w:eastAsia="標楷體" w:hAnsi="標楷體"/>
                        </w:rPr>
                        <w:t>想，其中</w:t>
                      </w:r>
                      <w:r>
                        <w:rPr>
                          <w:rFonts w:ascii="標楷體" w:eastAsia="標楷體" w:hAnsi="標楷體" w:hint="eastAsia"/>
                        </w:rPr>
                        <w:t>受</w:t>
                      </w:r>
                      <w:r w:rsidRPr="006A4DD1">
                        <w:rPr>
                          <w:rFonts w:ascii="標楷體" w:eastAsia="標楷體" w:hAnsi="標楷體" w:hint="eastAsia"/>
                          <w:u w:val="single"/>
                        </w:rPr>
                        <w:t>馬</w:t>
                      </w:r>
                      <w:r w:rsidRPr="006A4DD1">
                        <w:rPr>
                          <w:rFonts w:ascii="標楷體" w:eastAsia="標楷體" w:hAnsi="標楷體"/>
                          <w:u w:val="single"/>
                        </w:rPr>
                        <w:t>克</w:t>
                      </w:r>
                      <w:r w:rsidRPr="006A4DD1">
                        <w:rPr>
                          <w:rFonts w:ascii="標楷體" w:eastAsia="標楷體" w:hAnsi="標楷體" w:hint="eastAsia"/>
                          <w:u w:val="single"/>
                        </w:rPr>
                        <w:t>思</w:t>
                      </w:r>
                      <w:r>
                        <w:rPr>
                          <w:rFonts w:ascii="標楷體" w:eastAsia="標楷體" w:hAnsi="標楷體"/>
                        </w:rPr>
                        <w:t>理論的影響</w:t>
                      </w:r>
                      <w:r>
                        <w:rPr>
                          <w:rFonts w:ascii="標楷體" w:eastAsia="標楷體" w:hAnsi="標楷體" w:hint="eastAsia"/>
                        </w:rPr>
                        <w:t>，</w:t>
                      </w:r>
                      <w:r>
                        <w:rPr>
                          <w:rFonts w:ascii="標楷體" w:eastAsia="標楷體" w:hAnsi="標楷體"/>
                        </w:rPr>
                        <w:t>_______________在1921</w:t>
                      </w:r>
                      <w:r>
                        <w:rPr>
                          <w:rFonts w:ascii="標楷體" w:eastAsia="標楷體" w:hAnsi="標楷體" w:hint="eastAsia"/>
                        </w:rPr>
                        <w:t>年</w:t>
                      </w:r>
                      <w:r>
                        <w:rPr>
                          <w:rFonts w:ascii="標楷體" w:eastAsia="標楷體" w:hAnsi="標楷體"/>
                        </w:rPr>
                        <w:t>成立。</w:t>
                      </w:r>
                    </w:p>
                    <w:p w14:paraId="246D7AD2" w14:textId="77777777" w:rsidR="00FB0E6A" w:rsidRPr="00D4273A" w:rsidRDefault="00FB0E6A" w:rsidP="004F2E0B">
                      <w:pPr>
                        <w:rPr>
                          <w:rFonts w:ascii="標楷體" w:eastAsia="標楷體" w:hAnsi="標楷體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4816BBC6" w14:textId="6DAF1BD0" w:rsidR="004C027C" w:rsidRDefault="006A4DD1" w:rsidP="002043A9">
      <w:pPr>
        <w:pStyle w:val="00"/>
      </w:pPr>
      <w: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2040BC23" wp14:editId="09533BB1">
                <wp:simplePos x="0" y="0"/>
                <wp:positionH relativeFrom="column">
                  <wp:posOffset>1495757</wp:posOffset>
                </wp:positionH>
                <wp:positionV relativeFrom="paragraph">
                  <wp:posOffset>102069</wp:posOffset>
                </wp:positionV>
                <wp:extent cx="933450" cy="522605"/>
                <wp:effectExtent l="0" t="0" r="0" b="0"/>
                <wp:wrapNone/>
                <wp:docPr id="24" name="文字方塊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3450" cy="5226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60FE57" w14:textId="1831ACB4" w:rsidR="00FB0E6A" w:rsidRPr="006A4DD1" w:rsidRDefault="00FB0E6A" w:rsidP="004C217B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6A4DD1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民族</w:t>
                            </w:r>
                          </w:p>
                          <w:p w14:paraId="560A477D" w14:textId="77777777" w:rsidR="00FB0E6A" w:rsidRPr="006A4DD1" w:rsidRDefault="00FB0E6A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40BC23" id="文字方塊 24" o:spid="_x0000_s1038" type="#_x0000_t202" style="position:absolute;margin-left:117.8pt;margin-top:8.05pt;width:73.5pt;height:41.15pt;z-index:2516582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" filled="f" stroked="f" strokeweight=".5pt">
                <v:textbox>
                  <w:txbxContent>
                    <w:p w14:paraId="5A60FE57" w14:textId="1831ACB4" w:rsidR="00FB0E6A" w:rsidRPr="006A4DD1" w:rsidRDefault="00FB0E6A" w:rsidP="004C217B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6A4DD1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民族</w:t>
                      </w:r>
                    </w:p>
                    <w:p w14:paraId="560A477D" w14:textId="77777777" w:rsidR="00FB0E6A" w:rsidRPr="006A4DD1" w:rsidRDefault="00FB0E6A">
                      <w:pPr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B2E825D" w14:textId="5C58F4DF" w:rsidR="004C027C" w:rsidRDefault="006A4DD1" w:rsidP="002043A9">
      <w:pPr>
        <w:pStyle w:val="00"/>
      </w:pPr>
      <w:r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27C27210" wp14:editId="1589434E">
                <wp:simplePos x="0" y="0"/>
                <wp:positionH relativeFrom="column">
                  <wp:posOffset>1707847</wp:posOffset>
                </wp:positionH>
                <wp:positionV relativeFrom="paragraph">
                  <wp:posOffset>49364</wp:posOffset>
                </wp:positionV>
                <wp:extent cx="1466850" cy="570230"/>
                <wp:effectExtent l="0" t="0" r="0" b="1270"/>
                <wp:wrapNone/>
                <wp:docPr id="25" name="文字方塊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6850" cy="5702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0E3261" w14:textId="1F7EE973" w:rsidR="00FB0E6A" w:rsidRPr="006A4DD1" w:rsidRDefault="00FB0E6A" w:rsidP="004C217B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6A4DD1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中國</w:t>
                            </w:r>
                            <w:r w:rsidRPr="006A4DD1"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共產</w:t>
                            </w:r>
                            <w:r w:rsidRPr="006A4DD1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黨</w:t>
                            </w:r>
                          </w:p>
                          <w:p w14:paraId="06AF8EF4" w14:textId="77777777" w:rsidR="00FB0E6A" w:rsidRPr="006A4DD1" w:rsidRDefault="00FB0E6A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27210" id="文字方塊 25" o:spid="_x0000_s1039" type="#_x0000_t202" style="position:absolute;margin-left:134.5pt;margin-top:3.9pt;width:115.5pt;height:44.9pt;z-index:2516582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" filled="f" stroked="f" strokeweight=".5pt">
                <v:textbox>
                  <w:txbxContent>
                    <w:p w14:paraId="470E3261" w14:textId="1F7EE973" w:rsidR="00FB0E6A" w:rsidRPr="006A4DD1" w:rsidRDefault="00FB0E6A" w:rsidP="004C217B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  <w:u w:val="single"/>
                        </w:rPr>
                      </w:pPr>
                      <w:r w:rsidRPr="006A4DD1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中國</w:t>
                      </w:r>
                      <w:r w:rsidRPr="006A4DD1"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  <w:u w:val="single"/>
                        </w:rPr>
                        <w:t>共產</w:t>
                      </w:r>
                      <w:r w:rsidRPr="006A4DD1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黨</w:t>
                      </w:r>
                    </w:p>
                    <w:p w14:paraId="06AF8EF4" w14:textId="77777777" w:rsidR="00FB0E6A" w:rsidRPr="006A4DD1" w:rsidRDefault="00FB0E6A">
                      <w:pPr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24C05CC" w14:textId="7BE135EB" w:rsidR="004C027C" w:rsidRDefault="004C027C" w:rsidP="002043A9">
      <w:pPr>
        <w:pStyle w:val="00"/>
      </w:pPr>
    </w:p>
    <w:p w14:paraId="22A2311E" w14:textId="47896018" w:rsidR="001C462A" w:rsidRDefault="008E55E2" w:rsidP="002043A9">
      <w:pPr>
        <w:pStyle w:val="00"/>
      </w:pPr>
      <w:r>
        <w:rPr>
          <w:rFonts w:hint="eastAsia"/>
        </w:rPr>
        <w:t>２</w:t>
      </w:r>
      <w:r w:rsidR="001C462A">
        <w:rPr>
          <w:rFonts w:hint="eastAsia"/>
        </w:rPr>
        <w:t>.</w:t>
      </w:r>
      <w:r w:rsidR="00F27B5A">
        <w:t xml:space="preserve"> </w:t>
      </w:r>
      <w:r w:rsidR="00065FD7">
        <w:rPr>
          <w:rFonts w:hint="eastAsia"/>
        </w:rPr>
        <w:t>根據</w:t>
      </w:r>
      <w:r w:rsidR="00FF1040">
        <w:rPr>
          <w:rFonts w:hint="eastAsia"/>
        </w:rPr>
        <w:t>圖中雜誌的資料，完成下表</w:t>
      </w:r>
      <w:r w:rsidR="00065FD7">
        <w:rPr>
          <w:rFonts w:hint="eastAsia"/>
        </w:rPr>
        <w:t>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7042"/>
        <w:gridCol w:w="2586"/>
      </w:tblGrid>
      <w:tr w:rsidR="005C32D3" w14:paraId="2AE61962" w14:textId="77777777" w:rsidTr="00FF1040">
        <w:tc>
          <w:tcPr>
            <w:tcW w:w="7042" w:type="dxa"/>
          </w:tcPr>
          <w:p w14:paraId="45E3A558" w14:textId="75BD8656" w:rsidR="00FF1040" w:rsidRDefault="00F5425C" w:rsidP="00FF1040">
            <w:pPr>
              <w:pStyle w:val="00"/>
              <w:numPr>
                <w:ilvl w:val="0"/>
                <w:numId w:val="11"/>
              </w:numPr>
            </w:pPr>
            <w:r w:rsidRPr="00FF1040">
              <w:rPr>
                <w:b/>
              </w:rPr>
              <mc:AlternateContent>
                <mc:Choice Requires="wps">
                  <w:drawing>
                    <wp:anchor distT="0" distB="0" distL="114300" distR="114300" simplePos="0" relativeHeight="251658260" behindDoc="0" locked="0" layoutInCell="1" allowOverlap="1" wp14:anchorId="4522DBBF" wp14:editId="5037CCCC">
                      <wp:simplePos x="0" y="0"/>
                      <wp:positionH relativeFrom="column">
                        <wp:posOffset>1113155</wp:posOffset>
                      </wp:positionH>
                      <wp:positionV relativeFrom="paragraph">
                        <wp:posOffset>333375</wp:posOffset>
                      </wp:positionV>
                      <wp:extent cx="1028700" cy="417830"/>
                      <wp:effectExtent l="0" t="0" r="0" b="1270"/>
                      <wp:wrapNone/>
                      <wp:docPr id="29" name="文字方塊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28700" cy="41783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78569E" w14:textId="0F304D58" w:rsidR="00FB0E6A" w:rsidRPr="00F5425C" w:rsidRDefault="00FB0E6A" w:rsidP="004C217B">
                                  <w:pPr>
                                    <w:jc w:val="center"/>
                                    <w:rPr>
                                      <w:rFonts w:ascii="PMingLiU" w:eastAsia="PMingLiU" w:hAnsi="PMingLiU"/>
                                      <w:color w:val="FF0000"/>
                                      <w:sz w:val="26"/>
                                      <w:szCs w:val="26"/>
                                      <w:u w:val="single"/>
                                    </w:rPr>
                                  </w:pPr>
                                  <w:r w:rsidRPr="00F5425C">
                                    <w:rPr>
                                      <w:rFonts w:ascii="PMingLiU" w:eastAsia="PMingLiU" w:hAnsi="PMingLiU" w:hint="eastAsia"/>
                                      <w:color w:val="FF0000"/>
                                      <w:sz w:val="26"/>
                                      <w:szCs w:val="26"/>
                                      <w:u w:val="single"/>
                                    </w:rPr>
                                    <w:t>陳</w:t>
                                  </w:r>
                                  <w:r w:rsidRPr="00F5425C">
                                    <w:rPr>
                                      <w:rFonts w:ascii="PMingLiU" w:eastAsia="PMingLiU" w:hAnsi="PMingLiU"/>
                                      <w:color w:val="FF0000"/>
                                      <w:sz w:val="26"/>
                                      <w:szCs w:val="26"/>
                                      <w:u w:val="single"/>
                                    </w:rPr>
                                    <w:t>獨秀</w:t>
                                  </w:r>
                                </w:p>
                                <w:p w14:paraId="2A9FBE92" w14:textId="77777777" w:rsidR="00FB0E6A" w:rsidRPr="00F5425C" w:rsidRDefault="00FB0E6A">
                                  <w:pPr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22DBBF" id="文字方塊 29" o:spid="_x0000_s1040" type="#_x0000_t202" style="position:absolute;left:0;text-align:left;margin-left:87.65pt;margin-top:26.25pt;width:81pt;height:32.9pt;z-index:2516582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" filled="f" stroked="f" strokeweight=".5pt">
                      <v:textbox>
                        <w:txbxContent>
                          <w:p w14:paraId="3378569E" w14:textId="0F304D58" w:rsidR="00FB0E6A" w:rsidRPr="00F5425C" w:rsidRDefault="00FB0E6A" w:rsidP="004C217B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F5425C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陳</w:t>
                            </w:r>
                            <w:r w:rsidRPr="00F5425C"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獨秀</w:t>
                            </w:r>
                          </w:p>
                          <w:p w14:paraId="2A9FBE92" w14:textId="77777777" w:rsidR="00FB0E6A" w:rsidRPr="00F5425C" w:rsidRDefault="00FB0E6A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mc:AlternateContent>
                <mc:Choice Requires="wps">
                  <w:drawing>
                    <wp:anchor distT="0" distB="0" distL="114300" distR="114300" simplePos="0" relativeHeight="251658259" behindDoc="0" locked="0" layoutInCell="1" allowOverlap="1" wp14:anchorId="562B6483" wp14:editId="7F5206C1">
                      <wp:simplePos x="0" y="0"/>
                      <wp:positionH relativeFrom="column">
                        <wp:posOffset>1303655</wp:posOffset>
                      </wp:positionH>
                      <wp:positionV relativeFrom="paragraph">
                        <wp:posOffset>55</wp:posOffset>
                      </wp:positionV>
                      <wp:extent cx="1009650" cy="522605"/>
                      <wp:effectExtent l="0" t="0" r="0" b="0"/>
                      <wp:wrapNone/>
                      <wp:docPr id="28" name="文字方塊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09650" cy="5226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5FDC2A1" w14:textId="328A9813" w:rsidR="00FB0E6A" w:rsidRPr="00F5425C" w:rsidRDefault="00FB0E6A" w:rsidP="004C217B">
                                  <w:pPr>
                                    <w:jc w:val="center"/>
                                    <w:rPr>
                                      <w:rFonts w:ascii="PMingLiU" w:eastAsia="PMingLiU" w:hAnsi="PMingLiU"/>
                                      <w:color w:val="FF0000"/>
                                      <w:sz w:val="26"/>
                                      <w:szCs w:val="26"/>
                                    </w:rPr>
                                  </w:pPr>
                                  <w:r w:rsidRPr="00F5425C">
                                    <w:rPr>
                                      <w:rFonts w:ascii="PMingLiU" w:eastAsia="PMingLiU" w:hAnsi="PMingLiU"/>
                                      <w:color w:val="FF0000"/>
                                      <w:sz w:val="26"/>
                                      <w:szCs w:val="26"/>
                                    </w:rPr>
                                    <w:t>1915年</w:t>
                                  </w:r>
                                </w:p>
                                <w:p w14:paraId="03208019" w14:textId="77777777" w:rsidR="00FB0E6A" w:rsidRPr="00F5425C" w:rsidRDefault="00FB0E6A">
                                  <w:pPr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2B6483" id="文字方塊 28" o:spid="_x0000_s1041" type="#_x0000_t202" style="position:absolute;left:0;text-align:left;margin-left:102.65pt;margin-top:0;width:79.5pt;height:41.15pt;z-index:251658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" filled="f" stroked="f" strokeweight=".5pt">
                      <v:textbox>
                        <w:txbxContent>
                          <w:p w14:paraId="55FDC2A1" w14:textId="328A9813" w:rsidR="00FB0E6A" w:rsidRPr="00F5425C" w:rsidRDefault="00FB0E6A" w:rsidP="004C217B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F5425C"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  <w:t>1915年</w:t>
                            </w:r>
                          </w:p>
                          <w:p w14:paraId="03208019" w14:textId="77777777" w:rsidR="00FB0E6A" w:rsidRPr="00F5425C" w:rsidRDefault="00FB0E6A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F1040" w:rsidRPr="00FF1040">
              <w:rPr>
                <w:rFonts w:hint="eastAsia"/>
                <w:b/>
              </w:rPr>
              <w:t>創辦年份</w:t>
            </w:r>
            <w:r w:rsidR="008F6AA7">
              <w:rPr>
                <w:rFonts w:hint="eastAsia"/>
                <w:b/>
              </w:rPr>
              <w:t>：</w:t>
            </w:r>
            <w:r w:rsidR="00FF1040">
              <w:rPr>
                <w:rFonts w:hint="eastAsia"/>
              </w:rPr>
              <w:t xml:space="preserve"> ___________________</w:t>
            </w:r>
          </w:p>
          <w:p w14:paraId="5D8A67EC" w14:textId="6584C013" w:rsidR="00FF1040" w:rsidRPr="00FF1040" w:rsidRDefault="00F5425C" w:rsidP="00FF1040">
            <w:pPr>
              <w:pStyle w:val="00"/>
              <w:numPr>
                <w:ilvl w:val="0"/>
                <w:numId w:val="11"/>
              </w:numPr>
              <w:rPr>
                <w:b/>
              </w:rPr>
            </w:pPr>
            <w:r w:rsidRPr="00FF1040">
              <w:rPr>
                <w:b/>
              </w:rPr>
              <mc:AlternateContent>
                <mc:Choice Requires="wps">
                  <w:drawing>
                    <wp:anchor distT="0" distB="0" distL="114300" distR="114300" simplePos="0" relativeHeight="251658261" behindDoc="0" locked="0" layoutInCell="1" allowOverlap="1" wp14:anchorId="14766A84" wp14:editId="30C077BA">
                      <wp:simplePos x="0" y="0"/>
                      <wp:positionH relativeFrom="column">
                        <wp:posOffset>1075055</wp:posOffset>
                      </wp:positionH>
                      <wp:positionV relativeFrom="paragraph">
                        <wp:posOffset>334700</wp:posOffset>
                      </wp:positionV>
                      <wp:extent cx="2328530" cy="446405"/>
                      <wp:effectExtent l="0" t="0" r="0" b="0"/>
                      <wp:wrapNone/>
                      <wp:docPr id="31" name="文字方塊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28530" cy="4464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4590A6F" w14:textId="3580A0D4" w:rsidR="00FB0E6A" w:rsidRPr="00F5425C" w:rsidRDefault="00FB0E6A" w:rsidP="004C217B">
                                  <w:pPr>
                                    <w:jc w:val="center"/>
                                    <w:rPr>
                                      <w:rFonts w:ascii="PMingLiU" w:eastAsia="PMingLiU" w:hAnsi="PMingLiU"/>
                                      <w:color w:val="FF0000"/>
                                      <w:sz w:val="26"/>
                                      <w:szCs w:val="26"/>
                                    </w:rPr>
                                  </w:pPr>
                                  <w:r w:rsidRPr="00F5425C">
                                    <w:rPr>
                                      <w:rFonts w:ascii="PMingLiU" w:eastAsia="PMingLiU" w:hAnsi="PMingLiU"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自由</w:t>
                                  </w:r>
                                  <w:r w:rsidRPr="00F5425C">
                                    <w:rPr>
                                      <w:rFonts w:ascii="PMingLiU" w:eastAsia="PMingLiU" w:hAnsi="PMingLiU"/>
                                      <w:color w:val="FF0000"/>
                                      <w:sz w:val="26"/>
                                      <w:szCs w:val="26"/>
                                    </w:rPr>
                                    <w:t>、進步、科學</w:t>
                                  </w:r>
                                </w:p>
                                <w:p w14:paraId="26F21B3E" w14:textId="77777777" w:rsidR="00FB0E6A" w:rsidRPr="00F5425C" w:rsidRDefault="00FB0E6A">
                                  <w:pPr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14766A84" id="文字方塊 31" o:spid="_x0000_s1042" type="#_x0000_t202" style="position:absolute;left:0;text-align:left;margin-left:84.65pt;margin-top:26.35pt;width:183.35pt;height:35.15pt;z-index:25165826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" filled="f" stroked="f" strokeweight=".5pt">
                      <v:textbox>
                        <w:txbxContent>
                          <w:p w14:paraId="44590A6F" w14:textId="3580A0D4" w:rsidR="00FB0E6A" w:rsidRPr="00F5425C" w:rsidRDefault="00FB0E6A" w:rsidP="004C217B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F5425C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自由</w:t>
                            </w:r>
                            <w:r w:rsidRPr="00F5425C"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  <w:t>、進步、科學</w:t>
                            </w:r>
                          </w:p>
                          <w:p w14:paraId="26F21B3E" w14:textId="77777777" w:rsidR="00FB0E6A" w:rsidRPr="00F5425C" w:rsidRDefault="00FB0E6A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F1040" w:rsidRPr="00FF1040">
              <w:rPr>
                <w:rFonts w:hint="eastAsia"/>
                <w:b/>
              </w:rPr>
              <w:t>創辦者：</w:t>
            </w:r>
            <w:r w:rsidR="00FF1040" w:rsidRPr="00FF1040">
              <w:rPr>
                <w:rFonts w:hint="eastAsia"/>
                <w:b/>
                <w:u w:val="single"/>
              </w:rPr>
              <w:t xml:space="preserve">　　　　　　　　　</w:t>
            </w:r>
          </w:p>
          <w:p w14:paraId="6A6F2880" w14:textId="34367FB8" w:rsidR="00FF1040" w:rsidRPr="00FF1040" w:rsidRDefault="00FF1040" w:rsidP="00FF1040">
            <w:pPr>
              <w:pStyle w:val="00"/>
              <w:numPr>
                <w:ilvl w:val="0"/>
                <w:numId w:val="11"/>
              </w:numPr>
            </w:pPr>
            <w:r w:rsidRPr="008F6AA7">
              <w:rPr>
                <w:rFonts w:hint="eastAsia"/>
                <w:b/>
              </w:rPr>
              <w:t>內容：</w:t>
            </w:r>
            <w:r>
              <w:rPr>
                <w:rFonts w:hint="eastAsia"/>
              </w:rPr>
              <w:t>推崇</w:t>
            </w:r>
            <w:r>
              <w:rPr>
                <w:rFonts w:hint="eastAsia"/>
                <w:u w:val="single"/>
              </w:rPr>
              <w:t xml:space="preserve">　　　　　　　　　　　　　　　</w:t>
            </w:r>
          </w:p>
          <w:p w14:paraId="2FF904C1" w14:textId="3D151C24" w:rsidR="00FF1040" w:rsidRDefault="00FF1040" w:rsidP="00FF1040">
            <w:pPr>
              <w:pStyle w:val="00"/>
              <w:numPr>
                <w:ilvl w:val="0"/>
                <w:numId w:val="11"/>
              </w:numPr>
            </w:pPr>
            <w:r w:rsidRPr="008F6AA7">
              <w:rPr>
                <w:b/>
              </w:rPr>
              <mc:AlternateContent>
                <mc:Choice Requires="wps">
                  <w:drawing>
                    <wp:anchor distT="0" distB="0" distL="114300" distR="114300" simplePos="0" relativeHeight="251658263" behindDoc="0" locked="0" layoutInCell="1" allowOverlap="1" wp14:anchorId="3B5CF350" wp14:editId="6E407F2C">
                      <wp:simplePos x="0" y="0"/>
                      <wp:positionH relativeFrom="column">
                        <wp:posOffset>3077845</wp:posOffset>
                      </wp:positionH>
                      <wp:positionV relativeFrom="paragraph">
                        <wp:posOffset>193675</wp:posOffset>
                      </wp:positionV>
                      <wp:extent cx="722734" cy="446405"/>
                      <wp:effectExtent l="0" t="0" r="0" b="0"/>
                      <wp:wrapNone/>
                      <wp:docPr id="33" name="文字方塊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22734" cy="4464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A6FDB41" w14:textId="0A597672" w:rsidR="00FB0E6A" w:rsidRPr="00BD27DF" w:rsidRDefault="00FB0E6A" w:rsidP="004C217B">
                                  <w:pPr>
                                    <w:jc w:val="center"/>
                                    <w:rPr>
                                      <w:rFonts w:ascii="PMingLiU" w:eastAsia="PMingLiU" w:hAnsi="PMingLiU"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BD27DF">
                                    <w:rPr>
                                      <w:rFonts w:ascii="PMingLiU" w:eastAsia="PMingLiU" w:hAnsi="PMingLiU" w:hint="eastAsia"/>
                                      <w:color w:val="FF0000"/>
                                      <w:sz w:val="28"/>
                                      <w:szCs w:val="28"/>
                                    </w:rPr>
                                    <w:t>民族</w:t>
                                  </w:r>
                                </w:p>
                                <w:p w14:paraId="203B1778" w14:textId="77777777" w:rsidR="00FB0E6A" w:rsidRPr="00BD27DF" w:rsidRDefault="00FB0E6A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3B5CF350" id="文字方塊 33" o:spid="_x0000_s1043" type="#_x0000_t202" style="position:absolute;left:0;text-align:left;margin-left:242.35pt;margin-top:15.25pt;width:56.9pt;height:35.15pt;z-index:25165826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" filled="f" stroked="f" strokeweight=".5pt">
                      <v:textbox>
                        <w:txbxContent>
                          <w:p w14:paraId="2A6FDB41" w14:textId="0A597672" w:rsidR="00FB0E6A" w:rsidRPr="00BD27DF" w:rsidRDefault="00FB0E6A" w:rsidP="004C217B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BD27DF">
                              <w:rPr>
                                <w:rFonts w:ascii="PMingLiU" w:eastAsia="PMingLiU" w:hAnsi="PMingLiU" w:hint="eastAsia"/>
                                <w:color w:val="FF0000"/>
                                <w:sz w:val="28"/>
                                <w:szCs w:val="28"/>
                              </w:rPr>
                              <w:t>民族</w:t>
                            </w:r>
                          </w:p>
                          <w:p w14:paraId="203B1778" w14:textId="77777777" w:rsidR="00FB0E6A" w:rsidRPr="00BD27DF" w:rsidRDefault="00FB0E6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5425C" w:rsidRPr="008F6AA7">
              <w:rPr>
                <w:b/>
              </w:rPr>
              <mc:AlternateContent>
                <mc:Choice Requires="wps">
                  <w:drawing>
                    <wp:anchor distT="0" distB="0" distL="114300" distR="114300" simplePos="0" relativeHeight="251658262" behindDoc="0" locked="0" layoutInCell="1" allowOverlap="1" wp14:anchorId="330D1161" wp14:editId="50FAC401">
                      <wp:simplePos x="0" y="0"/>
                      <wp:positionH relativeFrom="column">
                        <wp:posOffset>1494155</wp:posOffset>
                      </wp:positionH>
                      <wp:positionV relativeFrom="paragraph">
                        <wp:posOffset>6350</wp:posOffset>
                      </wp:positionV>
                      <wp:extent cx="2327910" cy="446405"/>
                      <wp:effectExtent l="0" t="0" r="0" b="0"/>
                      <wp:wrapNone/>
                      <wp:docPr id="32" name="文字方塊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27910" cy="4464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5992293" w14:textId="42D9602A" w:rsidR="00FB0E6A" w:rsidRPr="00F5425C" w:rsidRDefault="00FB0E6A" w:rsidP="004C217B">
                                  <w:pPr>
                                    <w:jc w:val="center"/>
                                    <w:rPr>
                                      <w:rFonts w:ascii="PMingLiU" w:eastAsia="PMingLiU" w:hAnsi="PMingLiU"/>
                                      <w:color w:val="FF0000"/>
                                      <w:sz w:val="26"/>
                                      <w:szCs w:val="26"/>
                                    </w:rPr>
                                  </w:pPr>
                                  <w:r w:rsidRPr="00F5425C">
                                    <w:rPr>
                                      <w:rFonts w:ascii="PMingLiU" w:eastAsia="PMingLiU" w:hAnsi="PMingLiU"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新文</w:t>
                                  </w:r>
                                  <w:r w:rsidRPr="00F5425C">
                                    <w:rPr>
                                      <w:rFonts w:ascii="PMingLiU" w:eastAsia="PMingLiU" w:hAnsi="PMingLiU"/>
                                      <w:color w:val="FF0000"/>
                                      <w:sz w:val="26"/>
                                      <w:szCs w:val="26"/>
                                    </w:rPr>
                                    <w:t>化運動</w:t>
                                  </w:r>
                                </w:p>
                                <w:p w14:paraId="1ED03A58" w14:textId="77777777" w:rsidR="00FB0E6A" w:rsidRPr="00F5425C" w:rsidRDefault="00FB0E6A">
                                  <w:pPr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330D1161" id="文字方塊 32" o:spid="_x0000_s1044" type="#_x0000_t202" style="position:absolute;left:0;text-align:left;margin-left:117.65pt;margin-top:.5pt;width:183.3pt;height:35.15pt;z-index:25165826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" filled="f" stroked="f" strokeweight=".5pt">
                      <v:textbox>
                        <w:txbxContent>
                          <w:p w14:paraId="45992293" w14:textId="42D9602A" w:rsidR="00FB0E6A" w:rsidRPr="00F5425C" w:rsidRDefault="00FB0E6A" w:rsidP="004C217B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F5425C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新文</w:t>
                            </w:r>
                            <w:r w:rsidRPr="00F5425C"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  <w:t>化運動</w:t>
                            </w:r>
                          </w:p>
                          <w:p w14:paraId="1ED03A58" w14:textId="77777777" w:rsidR="00FB0E6A" w:rsidRPr="00F5425C" w:rsidRDefault="00FB0E6A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F6AA7">
              <w:rPr>
                <w:rFonts w:hint="eastAsia"/>
                <w:b/>
              </w:rPr>
              <w:t>意義:</w:t>
            </w:r>
            <w:r>
              <w:rPr>
                <w:rFonts w:hint="eastAsia"/>
              </w:rPr>
              <w:t xml:space="preserve"> 被視為</w:t>
            </w:r>
            <w:r w:rsidRPr="008F6AA7">
              <w:rPr>
                <w:rFonts w:hint="eastAsia"/>
                <w:u w:val="single"/>
              </w:rPr>
              <w:t>中國</w:t>
            </w:r>
            <w:r>
              <w:rPr>
                <w:rFonts w:hint="eastAsia"/>
              </w:rPr>
              <w:t>「___________________________」的開端，當時不少學生受相關的思想薰陶，培養出</w:t>
            </w:r>
            <w:r>
              <w:rPr>
                <w:rFonts w:hint="eastAsia"/>
                <w:u w:val="single"/>
              </w:rPr>
              <w:t xml:space="preserve">　　　　　</w:t>
            </w:r>
            <w:r>
              <w:rPr>
                <w:rFonts w:hint="eastAsia"/>
              </w:rPr>
              <w:t>主義。</w:t>
            </w:r>
          </w:p>
        </w:tc>
        <w:tc>
          <w:tcPr>
            <w:tcW w:w="2586" w:type="dxa"/>
          </w:tcPr>
          <w:p w14:paraId="7F3838C0" w14:textId="287CF6F7" w:rsidR="005C32D3" w:rsidRDefault="005C32D3" w:rsidP="005C32D3">
            <w:pPr>
              <w:pStyle w:val="00"/>
              <w:jc w:val="right"/>
            </w:pPr>
            <w:r w:rsidRPr="00E73A9E">
              <w:rPr>
                <w:rFonts w:ascii="標楷體" w:eastAsia="標楷體" w:hAnsi="標楷體"/>
                <w:sz w:val="30"/>
              </w:rPr>
              <w:drawing>
                <wp:inline distT="0" distB="0" distL="0" distR="0" wp14:anchorId="3EE9B9DD" wp14:editId="547E6864">
                  <wp:extent cx="1501221" cy="1775637"/>
                  <wp:effectExtent l="0" t="0" r="3810" b="0"/>
                  <wp:docPr id="26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/>
                          <a:srcRect l="51482" t="29543" r="31296" b="32235"/>
                          <a:stretch/>
                        </pic:blipFill>
                        <pic:spPr>
                          <a:xfrm>
                            <a:off x="0" y="0"/>
                            <a:ext cx="1546043" cy="1828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82D882" w14:textId="37A44C0B" w:rsidR="00186996" w:rsidRPr="00C20FA1" w:rsidRDefault="005C32D3" w:rsidP="00FF1040">
      <w:pPr>
        <w:spacing w:beforeLines="50" w:before="180" w:after="80" w:line="320" w:lineRule="exact"/>
        <w:rPr>
          <w:rFonts w:ascii="Source Han Sans SC Light" w:hAnsi="Source Han Sans SC Light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 xml:space="preserve">《五四運動》　</w:t>
      </w:r>
      <w:r>
        <w:rPr>
          <w:rFonts w:ascii="標楷體" w:eastAsia="標楷體" w:hAnsi="標楷體"/>
          <w:sz w:val="23"/>
          <w:szCs w:val="23"/>
        </w:rPr>
        <w:br/>
      </w:r>
      <w:r>
        <w:rPr>
          <w:rFonts w:ascii="標楷體" w:eastAsia="標楷體" w:hAnsi="標楷體" w:hint="eastAsia"/>
          <w:sz w:val="23"/>
          <w:szCs w:val="23"/>
        </w:rPr>
        <w:t xml:space="preserve">　　　　　　　　</w:t>
      </w:r>
      <w:r w:rsidRPr="009A718E">
        <w:rPr>
          <w:rStyle w:val="ab"/>
        </w:rPr>
        <w:t>https://chiculture.org.hk/tc/china-five-thousand-years/3126</w:t>
      </w:r>
    </w:p>
    <w:sectPr w:rsidR="00186996" w:rsidRPr="00C20FA1" w:rsidSect="006A6A55">
      <w:headerReference w:type="even" r:id="rId13"/>
      <w:headerReference w:type="default" r:id="rId14"/>
      <w:footerReference w:type="even" r:id="rId15"/>
      <w:footerReference w:type="default" r:id="rId16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3D1C2F" w14:textId="77777777" w:rsidR="00FB0E6A" w:rsidRDefault="00FB0E6A" w:rsidP="002F3AE4">
      <w:r>
        <w:separator/>
      </w:r>
    </w:p>
  </w:endnote>
  <w:endnote w:type="continuationSeparator" w:id="0">
    <w:p w14:paraId="5464219C" w14:textId="77777777" w:rsidR="00FB0E6A" w:rsidRDefault="00FB0E6A" w:rsidP="002F3AE4">
      <w:r>
        <w:continuationSeparator/>
      </w:r>
    </w:p>
  </w:endnote>
  <w:endnote w:type="continuationNotice" w:id="1">
    <w:p w14:paraId="24C6BAF0" w14:textId="77777777" w:rsidR="00FB0E6A" w:rsidRDefault="00FB0E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YouYuan">
    <w:altName w:val="Arial Unicode MS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00000000" w:usb1="2BDF3C10" w:usb2="00000016" w:usb3="00000000" w:csb0="002E0107" w:csb1="00000000"/>
  </w:font>
  <w:font w:name="Source Han Sans SC Light">
    <w:altName w:val="Yu Gothic"/>
    <w:charset w:val="80"/>
    <w:family w:val="swiss"/>
    <w:pitch w:val="variable"/>
    <w:sig w:usb0="00000000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FB0E6A" w:rsidRDefault="00FB0E6A" w:rsidP="00A84AD5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FB0E6A" w:rsidRDefault="00FB0E6A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FB0E6A" w:rsidRDefault="00FB0E6A" w:rsidP="00A84AD5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FB0E6A" w:rsidRPr="00E34CB4" w:rsidRDefault="00FB0E6A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082BB648">
          <wp:simplePos x="0" y="0"/>
          <wp:positionH relativeFrom="column">
            <wp:posOffset>-825102</wp:posOffset>
          </wp:positionH>
          <wp:positionV relativeFrom="paragraph">
            <wp:posOffset>-247650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C53BCA" w14:textId="77777777" w:rsidR="00FB0E6A" w:rsidRDefault="00FB0E6A" w:rsidP="002F3AE4">
      <w:r>
        <w:separator/>
      </w:r>
    </w:p>
  </w:footnote>
  <w:footnote w:type="continuationSeparator" w:id="0">
    <w:p w14:paraId="13F657C6" w14:textId="77777777" w:rsidR="00FB0E6A" w:rsidRDefault="00FB0E6A" w:rsidP="002F3AE4">
      <w:r>
        <w:continuationSeparator/>
      </w:r>
    </w:p>
  </w:footnote>
  <w:footnote w:type="continuationNotice" w:id="1">
    <w:p w14:paraId="3A2A27E5" w14:textId="77777777" w:rsidR="00FB0E6A" w:rsidRDefault="00FB0E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FB0E6A" w:rsidRDefault="00FB0E6A" w:rsidP="00A84AD5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FB0E6A" w:rsidRDefault="00FB0E6A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FB0E6A" w:rsidRDefault="00FB0E6A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7757DE"/>
    <w:multiLevelType w:val="hybridMultilevel"/>
    <w:tmpl w:val="3BB4B9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8"/>
  </w:num>
  <w:num w:numId="5">
    <w:abstractNumId w:val="2"/>
  </w:num>
  <w:num w:numId="6">
    <w:abstractNumId w:val="5"/>
  </w:num>
  <w:num w:numId="7">
    <w:abstractNumId w:val="3"/>
  </w:num>
  <w:num w:numId="8">
    <w:abstractNumId w:val="4"/>
  </w:num>
  <w:num w:numId="9">
    <w:abstractNumId w:val="6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tTQ0NDU2Mjc0NjFX0lEKTi0uzszPAykwqgUAoYE7KiwAAAA="/>
  </w:docVars>
  <w:rsids>
    <w:rsidRoot w:val="00D17C51"/>
    <w:rsid w:val="00015B49"/>
    <w:rsid w:val="000413B8"/>
    <w:rsid w:val="0004612C"/>
    <w:rsid w:val="00065FD7"/>
    <w:rsid w:val="0007021A"/>
    <w:rsid w:val="000A035B"/>
    <w:rsid w:val="000A49E3"/>
    <w:rsid w:val="000B7BE4"/>
    <w:rsid w:val="000C4C21"/>
    <w:rsid w:val="000D1F9F"/>
    <w:rsid w:val="000E47C7"/>
    <w:rsid w:val="00102EE3"/>
    <w:rsid w:val="001213D6"/>
    <w:rsid w:val="00156FE0"/>
    <w:rsid w:val="00172552"/>
    <w:rsid w:val="00186996"/>
    <w:rsid w:val="001949DC"/>
    <w:rsid w:val="001A1D75"/>
    <w:rsid w:val="001B7480"/>
    <w:rsid w:val="001C3B0E"/>
    <w:rsid w:val="001C462A"/>
    <w:rsid w:val="001F017B"/>
    <w:rsid w:val="001F4175"/>
    <w:rsid w:val="002043A9"/>
    <w:rsid w:val="002325FF"/>
    <w:rsid w:val="002453D2"/>
    <w:rsid w:val="00246EF0"/>
    <w:rsid w:val="00256AB6"/>
    <w:rsid w:val="0027212D"/>
    <w:rsid w:val="00282518"/>
    <w:rsid w:val="002951E9"/>
    <w:rsid w:val="002A2E00"/>
    <w:rsid w:val="002A5CFC"/>
    <w:rsid w:val="002D46D0"/>
    <w:rsid w:val="002E4BE9"/>
    <w:rsid w:val="002F3AE4"/>
    <w:rsid w:val="0031537C"/>
    <w:rsid w:val="003449E6"/>
    <w:rsid w:val="00347B4E"/>
    <w:rsid w:val="0037188A"/>
    <w:rsid w:val="003B4861"/>
    <w:rsid w:val="003D0465"/>
    <w:rsid w:val="003D715D"/>
    <w:rsid w:val="003E635F"/>
    <w:rsid w:val="0041667C"/>
    <w:rsid w:val="00420D79"/>
    <w:rsid w:val="00423710"/>
    <w:rsid w:val="004329C3"/>
    <w:rsid w:val="0043733E"/>
    <w:rsid w:val="0049044D"/>
    <w:rsid w:val="00491AE1"/>
    <w:rsid w:val="004A2A47"/>
    <w:rsid w:val="004A504B"/>
    <w:rsid w:val="004B3277"/>
    <w:rsid w:val="004C027C"/>
    <w:rsid w:val="004C217B"/>
    <w:rsid w:val="004C6E05"/>
    <w:rsid w:val="004D330D"/>
    <w:rsid w:val="004D727A"/>
    <w:rsid w:val="004E64A0"/>
    <w:rsid w:val="004F2E0B"/>
    <w:rsid w:val="0051015B"/>
    <w:rsid w:val="0051554B"/>
    <w:rsid w:val="00521AC4"/>
    <w:rsid w:val="00537C01"/>
    <w:rsid w:val="005577A9"/>
    <w:rsid w:val="00576E71"/>
    <w:rsid w:val="005810D2"/>
    <w:rsid w:val="005957DC"/>
    <w:rsid w:val="005C32D3"/>
    <w:rsid w:val="005D5BDE"/>
    <w:rsid w:val="00615264"/>
    <w:rsid w:val="0064212E"/>
    <w:rsid w:val="00655B44"/>
    <w:rsid w:val="006701A4"/>
    <w:rsid w:val="00684914"/>
    <w:rsid w:val="006943B6"/>
    <w:rsid w:val="006A4DD1"/>
    <w:rsid w:val="006A6A55"/>
    <w:rsid w:val="006C1EA5"/>
    <w:rsid w:val="006D25DD"/>
    <w:rsid w:val="006D7BA4"/>
    <w:rsid w:val="006E1D52"/>
    <w:rsid w:val="0070432A"/>
    <w:rsid w:val="00705654"/>
    <w:rsid w:val="007431FF"/>
    <w:rsid w:val="007600AD"/>
    <w:rsid w:val="00782572"/>
    <w:rsid w:val="00787928"/>
    <w:rsid w:val="007F072F"/>
    <w:rsid w:val="007F6C87"/>
    <w:rsid w:val="007F70DA"/>
    <w:rsid w:val="00814828"/>
    <w:rsid w:val="00832681"/>
    <w:rsid w:val="00835557"/>
    <w:rsid w:val="00841546"/>
    <w:rsid w:val="008416B2"/>
    <w:rsid w:val="0085158E"/>
    <w:rsid w:val="0087092F"/>
    <w:rsid w:val="00873C9B"/>
    <w:rsid w:val="008746A8"/>
    <w:rsid w:val="0088245D"/>
    <w:rsid w:val="008825B5"/>
    <w:rsid w:val="00896B51"/>
    <w:rsid w:val="008C02AD"/>
    <w:rsid w:val="008D2D53"/>
    <w:rsid w:val="008E097E"/>
    <w:rsid w:val="008E216D"/>
    <w:rsid w:val="008E55E2"/>
    <w:rsid w:val="008F6AA7"/>
    <w:rsid w:val="0093162B"/>
    <w:rsid w:val="00953D5F"/>
    <w:rsid w:val="00976FE1"/>
    <w:rsid w:val="0099006F"/>
    <w:rsid w:val="00994F70"/>
    <w:rsid w:val="009A1667"/>
    <w:rsid w:val="009C5A0E"/>
    <w:rsid w:val="009C7167"/>
    <w:rsid w:val="009E1343"/>
    <w:rsid w:val="00A11101"/>
    <w:rsid w:val="00A4081C"/>
    <w:rsid w:val="00A46D3C"/>
    <w:rsid w:val="00A84AD5"/>
    <w:rsid w:val="00AB5554"/>
    <w:rsid w:val="00AC4299"/>
    <w:rsid w:val="00AC52BA"/>
    <w:rsid w:val="00AD2492"/>
    <w:rsid w:val="00AE0604"/>
    <w:rsid w:val="00AE3034"/>
    <w:rsid w:val="00B0790C"/>
    <w:rsid w:val="00B20C62"/>
    <w:rsid w:val="00B21E7F"/>
    <w:rsid w:val="00B26EEA"/>
    <w:rsid w:val="00B27BB4"/>
    <w:rsid w:val="00B4575E"/>
    <w:rsid w:val="00B808C3"/>
    <w:rsid w:val="00B930CF"/>
    <w:rsid w:val="00B96151"/>
    <w:rsid w:val="00BA36C7"/>
    <w:rsid w:val="00BD27DF"/>
    <w:rsid w:val="00BE5D15"/>
    <w:rsid w:val="00BF3964"/>
    <w:rsid w:val="00C1611F"/>
    <w:rsid w:val="00C20FA1"/>
    <w:rsid w:val="00C24C3E"/>
    <w:rsid w:val="00C25CD0"/>
    <w:rsid w:val="00C6209D"/>
    <w:rsid w:val="00C641E7"/>
    <w:rsid w:val="00C6752B"/>
    <w:rsid w:val="00C716A2"/>
    <w:rsid w:val="00C81336"/>
    <w:rsid w:val="00C94C24"/>
    <w:rsid w:val="00CC0448"/>
    <w:rsid w:val="00CC4B55"/>
    <w:rsid w:val="00CC75BC"/>
    <w:rsid w:val="00CD578A"/>
    <w:rsid w:val="00D17C51"/>
    <w:rsid w:val="00D4273A"/>
    <w:rsid w:val="00D5632B"/>
    <w:rsid w:val="00D61F79"/>
    <w:rsid w:val="00D75CFA"/>
    <w:rsid w:val="00D85229"/>
    <w:rsid w:val="00DA78B8"/>
    <w:rsid w:val="00DA7BB9"/>
    <w:rsid w:val="00DA7C52"/>
    <w:rsid w:val="00DD1E8E"/>
    <w:rsid w:val="00DF178A"/>
    <w:rsid w:val="00E10B49"/>
    <w:rsid w:val="00E13BB1"/>
    <w:rsid w:val="00E306A5"/>
    <w:rsid w:val="00E34CB4"/>
    <w:rsid w:val="00E52213"/>
    <w:rsid w:val="00E677FE"/>
    <w:rsid w:val="00E86ABF"/>
    <w:rsid w:val="00E903A7"/>
    <w:rsid w:val="00E94CEA"/>
    <w:rsid w:val="00EA6128"/>
    <w:rsid w:val="00EC3411"/>
    <w:rsid w:val="00EC38B9"/>
    <w:rsid w:val="00EC7B6B"/>
    <w:rsid w:val="00EE4897"/>
    <w:rsid w:val="00F12CF9"/>
    <w:rsid w:val="00F27B5A"/>
    <w:rsid w:val="00F46A69"/>
    <w:rsid w:val="00F5425C"/>
    <w:rsid w:val="00F717E9"/>
    <w:rsid w:val="00F96FAE"/>
    <w:rsid w:val="00FA7A17"/>
    <w:rsid w:val="00FB0E6A"/>
    <w:rsid w:val="00FE57BD"/>
    <w:rsid w:val="00FF1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2043A9"/>
    <w:pPr>
      <w:spacing w:before="120" w:after="0"/>
      <w:ind w:right="-1"/>
    </w:pPr>
    <w:rPr>
      <w:noProof/>
      <w:szCs w:val="30"/>
    </w:rPr>
  </w:style>
  <w:style w:type="character" w:customStyle="1" w:styleId="000">
    <w:name w:val="00_題 字元"/>
    <w:basedOn w:val="020"/>
    <w:link w:val="00"/>
    <w:rsid w:val="002043A9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94AD7A-9188-4CC5-9E90-57C6AE75F4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purl.org/dc/elements/1.1/"/>
    <ds:schemaRef ds:uri="http://schemas.microsoft.com/office/2006/documentManagement/types"/>
    <ds:schemaRef ds:uri="http://purl.org/dc/terms/"/>
    <ds:schemaRef ds:uri="7c888565-292f-4b60-a4c3-978be975df1a"/>
    <ds:schemaRef ds:uri="http://schemas.microsoft.com/office/infopath/2007/PartnerControls"/>
    <ds:schemaRef ds:uri="http://schemas.microsoft.com/office/2006/metadata/properties"/>
    <ds:schemaRef ds:uri="a67ca032-99e1-499e-a335-21cedd256a52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277E80A-AE93-4897-A9B5-AF9C316FF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8</cp:revision>
  <dcterms:created xsi:type="dcterms:W3CDTF">2020-10-05T08:12:00Z</dcterms:created>
  <dcterms:modified xsi:type="dcterms:W3CDTF">2020-10-05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